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76CB8B" w14:textId="7D1054EC" w:rsidR="004A1010" w:rsidRPr="00BF4E3E" w:rsidRDefault="004A1010" w:rsidP="00BF4E3E">
      <w:pPr>
        <w:pStyle w:val="Heading1"/>
        <w:jc w:val="center"/>
      </w:pPr>
      <w:r w:rsidRPr="00BF4E3E">
        <w:t xml:space="preserve">Exercises: </w:t>
      </w:r>
      <w:r w:rsidR="006B3661" w:rsidRPr="00BF4E3E">
        <w:t>Introduction to DB Apps</w:t>
      </w:r>
    </w:p>
    <w:p w14:paraId="61A52391" w14:textId="77777777" w:rsidR="00AC7F67" w:rsidRPr="00B061A3" w:rsidRDefault="00B061A3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Initial Setup</w:t>
      </w:r>
      <w:r w:rsidRPr="00B061A3">
        <w:rPr>
          <w:lang w:val="en-GB"/>
        </w:rPr>
        <w:t xml:space="preserve"> </w:t>
      </w:r>
    </w:p>
    <w:p w14:paraId="1752539C" w14:textId="453CBAED" w:rsidR="00024F4C" w:rsidRDefault="00024F4C" w:rsidP="00AB76DE">
      <w:pPr>
        <w:pStyle w:val="FrameContents"/>
        <w:rPr>
          <w:lang w:val="en-GB"/>
        </w:rPr>
      </w:pPr>
      <w:r>
        <w:rPr>
          <w:lang w:val="en-GB"/>
        </w:rPr>
        <w:t xml:space="preserve">Be familiar with </w:t>
      </w:r>
      <w:r w:rsidR="00BF4E3E">
        <w:t xml:space="preserve">the </w:t>
      </w:r>
      <w:r>
        <w:rPr>
          <w:lang w:val="en-GB"/>
        </w:rPr>
        <w:t>database "</w:t>
      </w:r>
      <w:r w:rsidRPr="00173E34">
        <w:rPr>
          <w:b/>
          <w:lang w:val="en-GB"/>
        </w:rPr>
        <w:t>minions_db</w:t>
      </w:r>
      <w:r>
        <w:rPr>
          <w:lang w:val="en-GB"/>
        </w:rPr>
        <w:t>". Here is a</w:t>
      </w:r>
      <w:r w:rsidR="006E737A">
        <w:rPr>
          <w:lang w:val="en-GB"/>
        </w:rPr>
        <w:t>n</w:t>
      </w:r>
      <w:r>
        <w:rPr>
          <w:lang w:val="en-GB"/>
        </w:rPr>
        <w:t xml:space="preserve"> ER diagram:</w:t>
      </w:r>
    </w:p>
    <w:p w14:paraId="4C5E4AA8" w14:textId="77777777" w:rsidR="00024F4C" w:rsidRDefault="00024F4C" w:rsidP="00AB76DE">
      <w:pPr>
        <w:pStyle w:val="FrameContents"/>
        <w:rPr>
          <w:lang w:val="en-GB"/>
        </w:rPr>
      </w:pPr>
      <w:r w:rsidRPr="00024F4C">
        <w:rPr>
          <w:lang w:val="en-GB"/>
        </w:rPr>
        <w:drawing>
          <wp:inline distT="0" distB="0" distL="0" distR="0" wp14:anchorId="4EF60898" wp14:editId="74B402BF">
            <wp:extent cx="4541520" cy="3558764"/>
            <wp:effectExtent l="0" t="0" r="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7644" cy="356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2F7B4" w14:textId="7C37E89F" w:rsidR="00AB76DE" w:rsidRPr="00AB76DE" w:rsidRDefault="00BF4E3E" w:rsidP="00AB76DE">
      <w:pPr>
        <w:pStyle w:val="FrameContents"/>
      </w:pPr>
      <w:r>
        <w:rPr>
          <w:lang w:val="en-GB"/>
        </w:rPr>
        <w:t>Execute</w:t>
      </w:r>
      <w:r w:rsidR="00325B3B">
        <w:rPr>
          <w:lang w:val="en-GB"/>
        </w:rPr>
        <w:t xml:space="preserve"> </w:t>
      </w:r>
      <w:r>
        <w:rPr>
          <w:lang w:val="en-GB"/>
        </w:rPr>
        <w:t>SQL</w:t>
      </w:r>
      <w:r w:rsidR="001F7C98">
        <w:rPr>
          <w:lang w:val="en-GB"/>
        </w:rPr>
        <w:t xml:space="preserve"> file that was given </w:t>
      </w:r>
      <w:r w:rsidR="00F827F9">
        <w:rPr>
          <w:lang w:val="en-GB"/>
        </w:rPr>
        <w:t>to you</w:t>
      </w:r>
      <w:r>
        <w:rPr>
          <w:lang w:val="en-GB"/>
        </w:rPr>
        <w:t>.</w:t>
      </w:r>
    </w:p>
    <w:p w14:paraId="67C5AB13" w14:textId="77777777" w:rsidR="0045125B" w:rsidRDefault="00221153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Get Villains</w:t>
      </w:r>
      <w:r w:rsidR="003F6B49">
        <w:rPr>
          <w:lang w:val="en-GB"/>
        </w:rPr>
        <w:t>’ Names</w:t>
      </w:r>
    </w:p>
    <w:p w14:paraId="2540ED51" w14:textId="3BE529EA" w:rsidR="00834D8A" w:rsidRDefault="003D724E" w:rsidP="009267F4">
      <w:pPr>
        <w:spacing w:after="0"/>
        <w:rPr>
          <w:lang w:val="en-GB"/>
        </w:rPr>
      </w:pPr>
      <w:r>
        <w:rPr>
          <w:lang w:val="en-GB"/>
        </w:rPr>
        <w:t>Write a program that p</w:t>
      </w:r>
      <w:r w:rsidR="00367C77">
        <w:rPr>
          <w:lang w:val="en-GB"/>
        </w:rPr>
        <w:t>rint</w:t>
      </w:r>
      <w:r>
        <w:rPr>
          <w:lang w:val="en-GB"/>
        </w:rPr>
        <w:t>s</w:t>
      </w:r>
      <w:r w:rsidR="00367C77">
        <w:rPr>
          <w:lang w:val="en-GB"/>
        </w:rPr>
        <w:t xml:space="preserve"> on the console </w:t>
      </w:r>
      <w:r w:rsidR="00367C77" w:rsidRPr="001973FE">
        <w:rPr>
          <w:b/>
          <w:lang w:val="en-GB"/>
        </w:rPr>
        <w:t>all</w:t>
      </w:r>
      <w:r w:rsidR="00A321CE" w:rsidRPr="001973FE">
        <w:rPr>
          <w:b/>
          <w:lang w:val="en-GB"/>
        </w:rPr>
        <w:t xml:space="preserve"> villains</w:t>
      </w:r>
      <w:r w:rsidR="00367C77" w:rsidRPr="001973FE">
        <w:rPr>
          <w:b/>
          <w:lang w:val="en-GB"/>
        </w:rPr>
        <w:t>’</w:t>
      </w:r>
      <w:r w:rsidR="00A321CE" w:rsidRPr="001973FE">
        <w:rPr>
          <w:b/>
          <w:lang w:val="en-GB"/>
        </w:rPr>
        <w:t xml:space="preserve"> </w:t>
      </w:r>
      <w:r w:rsidR="00367C77" w:rsidRPr="001973FE">
        <w:rPr>
          <w:b/>
          <w:lang w:val="en-GB"/>
        </w:rPr>
        <w:t>names</w:t>
      </w:r>
      <w:r w:rsidR="009267F4">
        <w:rPr>
          <w:lang w:val="en-GB"/>
        </w:rPr>
        <w:t xml:space="preserve"> and their </w:t>
      </w:r>
      <w:r w:rsidR="009267F4" w:rsidRPr="001973FE">
        <w:rPr>
          <w:b/>
          <w:lang w:val="en-GB"/>
        </w:rPr>
        <w:t>number of minions</w:t>
      </w:r>
      <w:r w:rsidR="00A978C7" w:rsidRPr="00A978C7">
        <w:rPr>
          <w:lang w:val="en-GB"/>
        </w:rPr>
        <w:t>.</w:t>
      </w:r>
      <w:r w:rsidR="009267F4">
        <w:rPr>
          <w:lang w:val="en-GB"/>
        </w:rPr>
        <w:t xml:space="preserve"> </w:t>
      </w:r>
      <w:r w:rsidR="00A978C7">
        <w:rPr>
          <w:lang w:val="en-GB"/>
        </w:rPr>
        <w:t>Get only the villains</w:t>
      </w:r>
      <w:r w:rsidR="009267F4">
        <w:rPr>
          <w:lang w:val="en-GB"/>
        </w:rPr>
        <w:t xml:space="preserve"> who </w:t>
      </w:r>
      <w:r w:rsidR="00A978C7">
        <w:rPr>
          <w:lang w:val="en-GB"/>
        </w:rPr>
        <w:t>have</w:t>
      </w:r>
      <w:r w:rsidR="00E31298">
        <w:rPr>
          <w:lang w:val="en-GB"/>
        </w:rPr>
        <w:t xml:space="preserve"> more than 15</w:t>
      </w:r>
      <w:r w:rsidR="009267F4">
        <w:rPr>
          <w:lang w:val="en-GB"/>
        </w:rPr>
        <w:t xml:space="preserve"> minions</w:t>
      </w:r>
      <w:r w:rsidR="00A978C7">
        <w:rPr>
          <w:lang w:val="en-GB"/>
        </w:rPr>
        <w:t>.</w:t>
      </w:r>
      <w:r w:rsidR="009267F4">
        <w:rPr>
          <w:lang w:val="en-GB"/>
        </w:rPr>
        <w:t xml:space="preserve"> </w:t>
      </w:r>
      <w:r w:rsidR="00A978C7" w:rsidRPr="00A978C7">
        <w:rPr>
          <w:b/>
          <w:lang w:val="en-GB"/>
        </w:rPr>
        <w:t>O</w:t>
      </w:r>
      <w:r w:rsidR="00A978C7">
        <w:rPr>
          <w:b/>
          <w:lang w:val="en-GB"/>
        </w:rPr>
        <w:t xml:space="preserve">rder </w:t>
      </w:r>
      <w:r w:rsidR="00A978C7" w:rsidRPr="00A978C7">
        <w:rPr>
          <w:lang w:val="en-GB"/>
        </w:rPr>
        <w:t>them</w:t>
      </w:r>
      <w:r w:rsidR="009267F4" w:rsidRPr="001973FE">
        <w:rPr>
          <w:b/>
          <w:lang w:val="en-GB"/>
        </w:rPr>
        <w:t xml:space="preserve"> </w:t>
      </w:r>
      <w:r w:rsidR="009267F4">
        <w:rPr>
          <w:lang w:val="en-GB"/>
        </w:rPr>
        <w:t xml:space="preserve">by </w:t>
      </w:r>
      <w:r w:rsidR="00BF4E3E">
        <w:rPr>
          <w:lang w:val="en-GB"/>
        </w:rPr>
        <w:t xml:space="preserve">a </w:t>
      </w:r>
      <w:r w:rsidR="009267F4">
        <w:rPr>
          <w:lang w:val="en-GB"/>
        </w:rPr>
        <w:t>number of minions</w:t>
      </w:r>
      <w:r w:rsidR="00A978C7">
        <w:rPr>
          <w:lang w:val="en-GB"/>
        </w:rPr>
        <w:t xml:space="preserve"> in </w:t>
      </w:r>
      <w:r w:rsidR="00A978C7" w:rsidRPr="001973FE">
        <w:rPr>
          <w:b/>
          <w:lang w:val="en-GB"/>
        </w:rPr>
        <w:t>descending</w:t>
      </w:r>
      <w:r w:rsidR="00A978C7">
        <w:rPr>
          <w:b/>
          <w:lang w:val="en-GB"/>
        </w:rPr>
        <w:t xml:space="preserve"> order</w:t>
      </w:r>
      <w:r w:rsidR="009267F4">
        <w:rPr>
          <w:lang w:val="en-GB"/>
        </w:rPr>
        <w:t>.</w:t>
      </w:r>
    </w:p>
    <w:p w14:paraId="46DD081A" w14:textId="77777777" w:rsidR="000112C6" w:rsidRDefault="000112C6" w:rsidP="000112C6">
      <w:pPr>
        <w:pStyle w:val="Heading3"/>
        <w:rPr>
          <w:lang w:val="en-GB"/>
        </w:rPr>
      </w:pPr>
      <w:r>
        <w:rPr>
          <w:lang w:val="en-GB"/>
        </w:rPr>
        <w:t>Example</w:t>
      </w:r>
    </w:p>
    <w:tbl>
      <w:tblPr>
        <w:tblStyle w:val="TableGrid"/>
        <w:tblW w:w="1418" w:type="dxa"/>
        <w:tblInd w:w="108" w:type="dxa"/>
        <w:tblLook w:val="04A0" w:firstRow="1" w:lastRow="0" w:firstColumn="1" w:lastColumn="0" w:noHBand="0" w:noVBand="1"/>
      </w:tblPr>
      <w:tblGrid>
        <w:gridCol w:w="1418"/>
      </w:tblGrid>
      <w:tr w:rsidR="000112C6" w14:paraId="399B0EEE" w14:textId="77777777" w:rsidTr="009267F4">
        <w:trPr>
          <w:trHeight w:val="156"/>
        </w:trPr>
        <w:tc>
          <w:tcPr>
            <w:tcW w:w="1418" w:type="dxa"/>
            <w:shd w:val="clear" w:color="auto" w:fill="D9D9D9" w:themeFill="background1" w:themeFillShade="D9"/>
          </w:tcPr>
          <w:p w14:paraId="288CB8D2" w14:textId="77777777" w:rsidR="000112C6" w:rsidRPr="00480483" w:rsidRDefault="000112C6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utput</w:t>
            </w:r>
          </w:p>
        </w:tc>
      </w:tr>
      <w:tr w:rsidR="000112C6" w14:paraId="471C1CA4" w14:textId="77777777" w:rsidTr="000349BD">
        <w:trPr>
          <w:trHeight w:val="348"/>
        </w:trPr>
        <w:tc>
          <w:tcPr>
            <w:tcW w:w="1418" w:type="dxa"/>
          </w:tcPr>
          <w:p w14:paraId="5489D779" w14:textId="493A569C" w:rsidR="000112C6" w:rsidRPr="00480483" w:rsidRDefault="00417338" w:rsidP="00E31298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Flo 19</w:t>
            </w:r>
          </w:p>
        </w:tc>
      </w:tr>
      <w:tr w:rsidR="00417338" w14:paraId="45A475FC" w14:textId="77777777" w:rsidTr="000349BD">
        <w:trPr>
          <w:trHeight w:val="348"/>
        </w:trPr>
        <w:tc>
          <w:tcPr>
            <w:tcW w:w="1418" w:type="dxa"/>
          </w:tcPr>
          <w:p w14:paraId="7C6EE718" w14:textId="2DD8CB07" w:rsidR="00417338" w:rsidRDefault="00417338" w:rsidP="00417338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Carl</w:t>
            </w:r>
            <w:r w:rsidRPr="00E31298">
              <w:rPr>
                <w:rFonts w:ascii="Consolas" w:hAnsi="Consolas"/>
                <w:lang w:val="en-GB"/>
              </w:rPr>
              <w:t xml:space="preserve"> 16</w:t>
            </w:r>
          </w:p>
        </w:tc>
      </w:tr>
    </w:tbl>
    <w:p w14:paraId="1C8397B2" w14:textId="77777777" w:rsidR="0045125B" w:rsidRDefault="00480483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Get Minion Names</w:t>
      </w:r>
    </w:p>
    <w:p w14:paraId="7F5F5284" w14:textId="652D4D62" w:rsidR="0045125B" w:rsidRPr="002E7C1E" w:rsidRDefault="003D724E" w:rsidP="001973FE">
      <w:pPr>
        <w:spacing w:after="120"/>
      </w:pPr>
      <w:r>
        <w:rPr>
          <w:lang w:val="en-GB"/>
        </w:rPr>
        <w:t>Write a program that p</w:t>
      </w:r>
      <w:r w:rsidR="00480483">
        <w:rPr>
          <w:lang w:val="en-GB"/>
        </w:rPr>
        <w:t>rint</w:t>
      </w:r>
      <w:r>
        <w:rPr>
          <w:lang w:val="en-GB"/>
        </w:rPr>
        <w:t>s</w:t>
      </w:r>
      <w:r w:rsidR="00480483">
        <w:rPr>
          <w:lang w:val="en-GB"/>
        </w:rPr>
        <w:t xml:space="preserve"> on the console </w:t>
      </w:r>
      <w:r w:rsidR="00480483" w:rsidRPr="003D724E">
        <w:rPr>
          <w:b/>
          <w:lang w:val="en-GB"/>
        </w:rPr>
        <w:t>all minion names</w:t>
      </w:r>
      <w:r w:rsidR="00480483">
        <w:rPr>
          <w:lang w:val="en-GB"/>
        </w:rPr>
        <w:t xml:space="preserve"> and </w:t>
      </w:r>
      <w:r w:rsidR="00A978C7">
        <w:rPr>
          <w:lang w:val="en-GB"/>
        </w:rPr>
        <w:t xml:space="preserve">their </w:t>
      </w:r>
      <w:r w:rsidR="00480483" w:rsidRPr="00A978C7">
        <w:rPr>
          <w:rStyle w:val="Strong"/>
        </w:rPr>
        <w:t>age</w:t>
      </w:r>
      <w:r w:rsidR="00480483">
        <w:rPr>
          <w:lang w:val="en-GB"/>
        </w:rPr>
        <w:t xml:space="preserve"> for </w:t>
      </w:r>
      <w:r w:rsidR="00BF4E3E">
        <w:rPr>
          <w:lang w:val="en-GB"/>
        </w:rPr>
        <w:t xml:space="preserve">a </w:t>
      </w:r>
      <w:r w:rsidR="00480483">
        <w:rPr>
          <w:lang w:val="en-GB"/>
        </w:rPr>
        <w:t xml:space="preserve">given </w:t>
      </w:r>
      <w:r w:rsidR="00480483" w:rsidRPr="003D724E">
        <w:rPr>
          <w:b/>
          <w:lang w:val="en-GB"/>
        </w:rPr>
        <w:t>villain id.</w:t>
      </w:r>
      <w:r w:rsidR="002E7C1E">
        <w:rPr>
          <w:b/>
          <w:lang w:val="en-GB"/>
        </w:rPr>
        <w:t xml:space="preserve"> </w:t>
      </w:r>
      <w:r w:rsidR="0073073A" w:rsidRPr="0073073A">
        <w:rPr>
          <w:lang w:val="en-GB"/>
        </w:rPr>
        <w:t>For the output, u</w:t>
      </w:r>
      <w:r w:rsidR="002E7C1E" w:rsidRPr="002E7C1E">
        <w:t>se the format</w:t>
      </w:r>
      <w:r w:rsidR="002E7C1E">
        <w:rPr>
          <w:lang w:val="en-GB"/>
        </w:rPr>
        <w:t>s</w:t>
      </w:r>
      <w:r w:rsidR="002E7C1E" w:rsidRPr="002E7C1E">
        <w:t xml:space="preserve"> given in the examples.</w:t>
      </w:r>
    </w:p>
    <w:p w14:paraId="06ED7D67" w14:textId="77777777" w:rsidR="00480483" w:rsidRPr="00BF4E3E" w:rsidRDefault="00480483" w:rsidP="00480483">
      <w:pPr>
        <w:pStyle w:val="Heading3"/>
      </w:pPr>
      <w:r>
        <w:rPr>
          <w:lang w:val="en-GB"/>
        </w:rPr>
        <w:t>Example</w:t>
      </w:r>
    </w:p>
    <w:tbl>
      <w:tblPr>
        <w:tblStyle w:val="TableGrid"/>
        <w:tblW w:w="9498" w:type="dxa"/>
        <w:tblInd w:w="108" w:type="dxa"/>
        <w:tblLook w:val="04A0" w:firstRow="1" w:lastRow="0" w:firstColumn="1" w:lastColumn="0" w:noHBand="0" w:noVBand="1"/>
      </w:tblPr>
      <w:tblGrid>
        <w:gridCol w:w="706"/>
        <w:gridCol w:w="2127"/>
        <w:gridCol w:w="274"/>
        <w:gridCol w:w="706"/>
        <w:gridCol w:w="2155"/>
        <w:gridCol w:w="274"/>
        <w:gridCol w:w="826"/>
        <w:gridCol w:w="2430"/>
      </w:tblGrid>
      <w:tr w:rsidR="00480483" w14:paraId="2D10D20C" w14:textId="77777777" w:rsidTr="005934E9">
        <w:trPr>
          <w:trHeight w:val="156"/>
        </w:trPr>
        <w:tc>
          <w:tcPr>
            <w:tcW w:w="706" w:type="dxa"/>
            <w:shd w:val="clear" w:color="auto" w:fill="D9D9D9" w:themeFill="background1" w:themeFillShade="D9"/>
          </w:tcPr>
          <w:p w14:paraId="5FF09E2D" w14:textId="77777777" w:rsidR="00480483" w:rsidRPr="00480483" w:rsidRDefault="00480483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Input</w:t>
            </w:r>
          </w:p>
        </w:tc>
        <w:tc>
          <w:tcPr>
            <w:tcW w:w="213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F1024F" w14:textId="77777777" w:rsidR="00480483" w:rsidRPr="00480483" w:rsidRDefault="00480483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Output</w:t>
            </w:r>
          </w:p>
        </w:tc>
        <w:tc>
          <w:tcPr>
            <w:tcW w:w="2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F261FF" w14:textId="77777777" w:rsidR="00480483" w:rsidRDefault="00480483" w:rsidP="0059065D">
            <w:pPr>
              <w:spacing w:after="0"/>
              <w:rPr>
                <w:lang w:val="en-GB"/>
              </w:rPr>
            </w:pPr>
          </w:p>
        </w:tc>
        <w:tc>
          <w:tcPr>
            <w:tcW w:w="692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1A6508C" w14:textId="77777777" w:rsidR="00480483" w:rsidRPr="00480483" w:rsidRDefault="00480483" w:rsidP="0059065D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Input</w:t>
            </w:r>
          </w:p>
        </w:tc>
        <w:tc>
          <w:tcPr>
            <w:tcW w:w="2159" w:type="dxa"/>
            <w:shd w:val="clear" w:color="auto" w:fill="D9D9D9" w:themeFill="background1" w:themeFillShade="D9"/>
          </w:tcPr>
          <w:p w14:paraId="746CEDB0" w14:textId="77777777" w:rsidR="00480483" w:rsidRPr="00480483" w:rsidRDefault="00480483" w:rsidP="0059065D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Output</w:t>
            </w:r>
          </w:p>
        </w:tc>
        <w:tc>
          <w:tcPr>
            <w:tcW w:w="2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11E7692F" w14:textId="77777777" w:rsidR="00480483" w:rsidRDefault="00480483" w:rsidP="0059065D">
            <w:pPr>
              <w:spacing w:after="0"/>
              <w:rPr>
                <w:lang w:val="en-GB"/>
              </w:rPr>
            </w:pPr>
          </w:p>
        </w:tc>
        <w:tc>
          <w:tcPr>
            <w:tcW w:w="827" w:type="dxa"/>
            <w:shd w:val="clear" w:color="auto" w:fill="D9D9D9" w:themeFill="background1" w:themeFillShade="D9"/>
          </w:tcPr>
          <w:p w14:paraId="75BAE771" w14:textId="77777777" w:rsidR="00480483" w:rsidRPr="00480483" w:rsidRDefault="00480483" w:rsidP="0059065D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Input</w:t>
            </w:r>
          </w:p>
        </w:tc>
        <w:tc>
          <w:tcPr>
            <w:tcW w:w="2435" w:type="dxa"/>
            <w:shd w:val="clear" w:color="auto" w:fill="D9D9D9" w:themeFill="background1" w:themeFillShade="D9"/>
          </w:tcPr>
          <w:p w14:paraId="1E4DE32C" w14:textId="77777777" w:rsidR="00480483" w:rsidRPr="00480483" w:rsidRDefault="00480483" w:rsidP="0059065D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Output</w:t>
            </w:r>
          </w:p>
        </w:tc>
      </w:tr>
      <w:tr w:rsidR="00480483" w14:paraId="49CB1252" w14:textId="77777777" w:rsidTr="005934E9">
        <w:trPr>
          <w:trHeight w:val="598"/>
        </w:trPr>
        <w:tc>
          <w:tcPr>
            <w:tcW w:w="706" w:type="dxa"/>
          </w:tcPr>
          <w:p w14:paraId="7956DFA3" w14:textId="77777777" w:rsidR="00480483" w:rsidRPr="00480483" w:rsidRDefault="00480483" w:rsidP="0059065D">
            <w:pPr>
              <w:spacing w:after="0"/>
              <w:rPr>
                <w:rFonts w:ascii="Consolas" w:hAnsi="Consolas"/>
                <w:lang w:val="en-GB"/>
              </w:rPr>
            </w:pPr>
            <w:r w:rsidRPr="0048048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2131" w:type="dxa"/>
            <w:tcBorders>
              <w:right w:val="single" w:sz="4" w:space="0" w:color="auto"/>
            </w:tcBorders>
          </w:tcPr>
          <w:p w14:paraId="14CE62C8" w14:textId="77777777" w:rsidR="00B0240F" w:rsidRPr="00B0240F" w:rsidRDefault="00B0240F" w:rsidP="00B0240F">
            <w:pPr>
              <w:spacing w:after="0"/>
              <w:rPr>
                <w:rFonts w:ascii="Consolas" w:hAnsi="Consolas"/>
                <w:lang w:val="en-GB"/>
              </w:rPr>
            </w:pPr>
            <w:r w:rsidRPr="00B0240F">
              <w:rPr>
                <w:rFonts w:ascii="Consolas" w:hAnsi="Consolas"/>
                <w:lang w:val="en-GB"/>
              </w:rPr>
              <w:t>Villain: Carl</w:t>
            </w:r>
          </w:p>
          <w:p w14:paraId="4CB06228" w14:textId="77777777" w:rsidR="00B0240F" w:rsidRPr="00B0240F" w:rsidRDefault="00B0240F" w:rsidP="00B0240F">
            <w:pPr>
              <w:spacing w:after="0"/>
              <w:rPr>
                <w:rFonts w:ascii="Consolas" w:hAnsi="Consolas"/>
                <w:lang w:val="en-GB"/>
              </w:rPr>
            </w:pPr>
            <w:r w:rsidRPr="00B0240F">
              <w:rPr>
                <w:rFonts w:ascii="Consolas" w:hAnsi="Consolas"/>
                <w:lang w:val="en-GB"/>
              </w:rPr>
              <w:t>1. Annabella 34</w:t>
            </w:r>
          </w:p>
          <w:p w14:paraId="25B267A8" w14:textId="77777777" w:rsidR="00480483" w:rsidRDefault="00B0240F" w:rsidP="00B0240F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2. Eldredge </w:t>
            </w:r>
            <w:r w:rsidRPr="00B0240F">
              <w:rPr>
                <w:rFonts w:ascii="Consolas" w:hAnsi="Consolas"/>
                <w:lang w:val="en-GB"/>
              </w:rPr>
              <w:t>32</w:t>
            </w:r>
            <w:r w:rsidR="00480483">
              <w:rPr>
                <w:rFonts w:ascii="Consolas" w:hAnsi="Consolas"/>
                <w:lang w:val="en-GB"/>
              </w:rPr>
              <w:t xml:space="preserve"> </w:t>
            </w:r>
          </w:p>
          <w:p w14:paraId="483F6AAD" w14:textId="77777777" w:rsidR="00B0240F" w:rsidRPr="00480483" w:rsidRDefault="00B0240F" w:rsidP="00B0240F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. ...</w:t>
            </w:r>
          </w:p>
        </w:tc>
        <w:tc>
          <w:tcPr>
            <w:tcW w:w="27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3EC5619" w14:textId="77777777" w:rsidR="00480483" w:rsidRDefault="00480483" w:rsidP="0059065D">
            <w:pPr>
              <w:spacing w:after="0"/>
              <w:rPr>
                <w:lang w:val="en-GB"/>
              </w:rPr>
            </w:pPr>
          </w:p>
        </w:tc>
        <w:tc>
          <w:tcPr>
            <w:tcW w:w="692" w:type="dxa"/>
            <w:tcBorders>
              <w:left w:val="single" w:sz="4" w:space="0" w:color="auto"/>
            </w:tcBorders>
          </w:tcPr>
          <w:p w14:paraId="5CAFE275" w14:textId="77777777" w:rsidR="00480483" w:rsidRPr="00480483" w:rsidRDefault="00480483" w:rsidP="0059065D">
            <w:pPr>
              <w:spacing w:after="0"/>
              <w:rPr>
                <w:rFonts w:ascii="Consolas" w:hAnsi="Consolas"/>
                <w:lang w:val="en-GB"/>
              </w:rPr>
            </w:pPr>
            <w:r w:rsidRPr="00480483">
              <w:rPr>
                <w:rFonts w:ascii="Consolas" w:hAnsi="Consolas"/>
                <w:lang w:val="en-GB"/>
              </w:rPr>
              <w:t>3</w:t>
            </w:r>
          </w:p>
        </w:tc>
        <w:tc>
          <w:tcPr>
            <w:tcW w:w="2159" w:type="dxa"/>
          </w:tcPr>
          <w:p w14:paraId="628F997D" w14:textId="77777777" w:rsidR="0007422F" w:rsidRPr="0007422F" w:rsidRDefault="0007422F" w:rsidP="0007422F">
            <w:pPr>
              <w:spacing w:after="0"/>
              <w:rPr>
                <w:rFonts w:ascii="Consolas" w:hAnsi="Consolas"/>
                <w:lang w:val="en-GB"/>
              </w:rPr>
            </w:pPr>
            <w:r w:rsidRPr="0007422F">
              <w:rPr>
                <w:rFonts w:ascii="Consolas" w:hAnsi="Consolas"/>
                <w:lang w:val="en-GB"/>
              </w:rPr>
              <w:t>Villain: Arabele</w:t>
            </w:r>
          </w:p>
          <w:p w14:paraId="3A003B55" w14:textId="77777777" w:rsidR="0007422F" w:rsidRPr="0007422F" w:rsidRDefault="0007422F" w:rsidP="0007422F">
            <w:pPr>
              <w:spacing w:after="0"/>
              <w:rPr>
                <w:rFonts w:ascii="Consolas" w:hAnsi="Consolas"/>
                <w:lang w:val="en-GB"/>
              </w:rPr>
            </w:pPr>
            <w:r w:rsidRPr="0007422F">
              <w:rPr>
                <w:rFonts w:ascii="Consolas" w:hAnsi="Consolas"/>
                <w:lang w:val="en-GB"/>
              </w:rPr>
              <w:t>1. Davey 22</w:t>
            </w:r>
          </w:p>
          <w:p w14:paraId="35F10D70" w14:textId="77777777" w:rsidR="00480483" w:rsidRDefault="0007422F" w:rsidP="0007422F">
            <w:pPr>
              <w:spacing w:after="0"/>
              <w:rPr>
                <w:rFonts w:ascii="Consolas" w:hAnsi="Consolas"/>
                <w:lang w:val="en-GB"/>
              </w:rPr>
            </w:pPr>
            <w:r w:rsidRPr="0007422F">
              <w:rPr>
                <w:rFonts w:ascii="Consolas" w:hAnsi="Consolas"/>
                <w:lang w:val="en-GB"/>
              </w:rPr>
              <w:t>2. Orsola 16</w:t>
            </w:r>
          </w:p>
          <w:p w14:paraId="7B9D4831" w14:textId="77777777" w:rsidR="0007422F" w:rsidRPr="00480483" w:rsidRDefault="0007422F" w:rsidP="0007422F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. ...</w:t>
            </w:r>
          </w:p>
        </w:tc>
        <w:tc>
          <w:tcPr>
            <w:tcW w:w="27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BE77D14" w14:textId="77777777" w:rsidR="00480483" w:rsidRDefault="00480483" w:rsidP="0059065D">
            <w:pPr>
              <w:spacing w:after="0"/>
              <w:rPr>
                <w:lang w:val="en-GB"/>
              </w:rPr>
            </w:pPr>
          </w:p>
        </w:tc>
        <w:tc>
          <w:tcPr>
            <w:tcW w:w="827" w:type="dxa"/>
          </w:tcPr>
          <w:p w14:paraId="5AB65D14" w14:textId="77777777" w:rsidR="00480483" w:rsidRPr="00480483" w:rsidRDefault="00480483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</w:t>
            </w:r>
          </w:p>
        </w:tc>
        <w:tc>
          <w:tcPr>
            <w:tcW w:w="2435" w:type="dxa"/>
          </w:tcPr>
          <w:p w14:paraId="211DA8ED" w14:textId="77777777" w:rsidR="00AE74F3" w:rsidRPr="00AE74F3" w:rsidRDefault="00AE74F3" w:rsidP="00AE74F3">
            <w:pPr>
              <w:spacing w:after="0"/>
              <w:rPr>
                <w:rFonts w:ascii="Consolas" w:hAnsi="Consolas"/>
                <w:lang w:val="en-GB"/>
              </w:rPr>
            </w:pPr>
            <w:r w:rsidRPr="00AE74F3">
              <w:rPr>
                <w:rFonts w:ascii="Consolas" w:hAnsi="Consolas"/>
                <w:lang w:val="en-GB"/>
              </w:rPr>
              <w:t>Villain: Crissy</w:t>
            </w:r>
          </w:p>
          <w:p w14:paraId="09E64BB7" w14:textId="77777777" w:rsidR="00AE74F3" w:rsidRPr="00AE74F3" w:rsidRDefault="00AE74F3" w:rsidP="00AE74F3">
            <w:pPr>
              <w:spacing w:after="0"/>
              <w:rPr>
                <w:rFonts w:ascii="Consolas" w:hAnsi="Consolas"/>
                <w:lang w:val="en-GB"/>
              </w:rPr>
            </w:pPr>
            <w:r w:rsidRPr="00AE74F3">
              <w:rPr>
                <w:rFonts w:ascii="Consolas" w:hAnsi="Consolas"/>
                <w:lang w:val="en-GB"/>
              </w:rPr>
              <w:t>1. Gayleen 14</w:t>
            </w:r>
          </w:p>
          <w:p w14:paraId="62F3671F" w14:textId="77777777" w:rsidR="00480483" w:rsidRDefault="00AE74F3" w:rsidP="00AE74F3">
            <w:pPr>
              <w:spacing w:after="0"/>
              <w:rPr>
                <w:rFonts w:ascii="Consolas" w:hAnsi="Consolas"/>
                <w:lang w:val="en-GB"/>
              </w:rPr>
            </w:pPr>
            <w:r w:rsidRPr="00AE74F3">
              <w:rPr>
                <w:rFonts w:ascii="Consolas" w:hAnsi="Consolas"/>
                <w:lang w:val="en-GB"/>
              </w:rPr>
              <w:t>2. Skipp 16</w:t>
            </w:r>
          </w:p>
          <w:p w14:paraId="2EC80095" w14:textId="77777777" w:rsidR="00AE74F3" w:rsidRPr="00480483" w:rsidRDefault="00AE74F3" w:rsidP="00AE74F3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3. ... </w:t>
            </w:r>
          </w:p>
        </w:tc>
      </w:tr>
    </w:tbl>
    <w:p w14:paraId="0E8AA47D" w14:textId="77777777" w:rsidR="00480483" w:rsidRDefault="00480483" w:rsidP="00480483">
      <w:pPr>
        <w:spacing w:after="0"/>
        <w:rPr>
          <w:lang w:val="en-GB"/>
        </w:rPr>
      </w:pPr>
    </w:p>
    <w:tbl>
      <w:tblPr>
        <w:tblStyle w:val="TableGrid"/>
        <w:tblW w:w="6521" w:type="dxa"/>
        <w:tblInd w:w="108" w:type="dxa"/>
        <w:tblLook w:val="04A0" w:firstRow="1" w:lastRow="0" w:firstColumn="1" w:lastColumn="0" w:noHBand="0" w:noVBand="1"/>
      </w:tblPr>
      <w:tblGrid>
        <w:gridCol w:w="851"/>
        <w:gridCol w:w="5670"/>
      </w:tblGrid>
      <w:tr w:rsidR="00480483" w:rsidRPr="00480483" w14:paraId="0BDD2F16" w14:textId="77777777" w:rsidTr="0059065D">
        <w:trPr>
          <w:trHeight w:val="156"/>
        </w:trPr>
        <w:tc>
          <w:tcPr>
            <w:tcW w:w="851" w:type="dxa"/>
            <w:shd w:val="clear" w:color="auto" w:fill="D9D9D9" w:themeFill="background1" w:themeFillShade="D9"/>
          </w:tcPr>
          <w:p w14:paraId="77D51AEF" w14:textId="77777777" w:rsidR="00480483" w:rsidRPr="00480483" w:rsidRDefault="00480483" w:rsidP="0059065D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57746A0" w14:textId="77777777" w:rsidR="00480483" w:rsidRPr="00480483" w:rsidRDefault="00480483" w:rsidP="0059065D">
            <w:pPr>
              <w:spacing w:after="0"/>
              <w:jc w:val="center"/>
              <w:rPr>
                <w:b/>
                <w:lang w:val="en-GB"/>
              </w:rPr>
            </w:pPr>
            <w:r w:rsidRPr="00480483">
              <w:rPr>
                <w:b/>
                <w:lang w:val="en-GB"/>
              </w:rPr>
              <w:t>Output</w:t>
            </w:r>
          </w:p>
        </w:tc>
      </w:tr>
      <w:tr w:rsidR="00480483" w:rsidRPr="00480483" w14:paraId="207E8A54" w14:textId="77777777" w:rsidTr="0059065D">
        <w:trPr>
          <w:trHeight w:val="598"/>
        </w:trPr>
        <w:tc>
          <w:tcPr>
            <w:tcW w:w="851" w:type="dxa"/>
          </w:tcPr>
          <w:p w14:paraId="3F6412FE" w14:textId="77777777" w:rsidR="00480483" w:rsidRPr="00480483" w:rsidRDefault="00480483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0</w:t>
            </w:r>
          </w:p>
        </w:tc>
        <w:tc>
          <w:tcPr>
            <w:tcW w:w="5670" w:type="dxa"/>
          </w:tcPr>
          <w:p w14:paraId="7D39765B" w14:textId="77777777" w:rsidR="00480483" w:rsidRPr="00480483" w:rsidRDefault="00480483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No villain with ID 10 exists in the database.</w:t>
            </w:r>
          </w:p>
        </w:tc>
      </w:tr>
    </w:tbl>
    <w:p w14:paraId="318D895D" w14:textId="77777777" w:rsidR="00B061A3" w:rsidRDefault="003D724E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Add</w:t>
      </w:r>
      <w:r w:rsidR="00834D8A">
        <w:rPr>
          <w:lang w:val="en-GB"/>
        </w:rPr>
        <w:t xml:space="preserve"> Minion</w:t>
      </w:r>
    </w:p>
    <w:p w14:paraId="0AED0272" w14:textId="70C69F3B" w:rsidR="00D0358E" w:rsidRPr="00BF4E3E" w:rsidRDefault="00834D8A" w:rsidP="00D0358E">
      <w:pPr>
        <w:spacing w:after="240"/>
        <w:rPr>
          <w:b/>
          <w:lang w:val="en-GB"/>
        </w:rPr>
      </w:pPr>
      <w:r>
        <w:rPr>
          <w:lang w:val="en-GB"/>
        </w:rPr>
        <w:t>Write a program that reads information about</w:t>
      </w:r>
      <w:r w:rsidR="00D41160">
        <w:rPr>
          <w:lang w:val="en-GB"/>
        </w:rPr>
        <w:t xml:space="preserve"> a</w:t>
      </w:r>
      <w:r>
        <w:rPr>
          <w:lang w:val="en-GB"/>
        </w:rPr>
        <w:t xml:space="preserve"> minion and its villain and </w:t>
      </w:r>
      <w:r w:rsidRPr="003D724E">
        <w:rPr>
          <w:b/>
          <w:lang w:val="en-GB"/>
        </w:rPr>
        <w:t>add</w:t>
      </w:r>
      <w:r w:rsidR="001841C9">
        <w:rPr>
          <w:b/>
          <w:lang w:val="en-GB"/>
        </w:rPr>
        <w:t>s</w:t>
      </w:r>
      <w:r w:rsidRPr="003D724E">
        <w:rPr>
          <w:b/>
          <w:lang w:val="en-GB"/>
        </w:rPr>
        <w:t xml:space="preserve"> it to the database</w:t>
      </w:r>
      <w:r>
        <w:rPr>
          <w:lang w:val="en-GB"/>
        </w:rPr>
        <w:t>. In case the town of the minion is not in the database</w:t>
      </w:r>
      <w:r w:rsidR="00D41160">
        <w:rPr>
          <w:lang w:val="en-GB"/>
        </w:rPr>
        <w:t>,</w:t>
      </w:r>
      <w:r>
        <w:rPr>
          <w:lang w:val="en-GB"/>
        </w:rPr>
        <w:t xml:space="preserve"> insert it as well. In case the villain is not present in the database</w:t>
      </w:r>
      <w:r w:rsidR="00D41160">
        <w:rPr>
          <w:lang w:val="en-GB"/>
        </w:rPr>
        <w:t>,</w:t>
      </w:r>
      <w:r>
        <w:rPr>
          <w:lang w:val="en-GB"/>
        </w:rPr>
        <w:t xml:space="preserve"> add him too with </w:t>
      </w:r>
      <w:r w:rsidR="00BF4E3E">
        <w:rPr>
          <w:lang w:val="en-GB"/>
        </w:rPr>
        <w:t xml:space="preserve">the </w:t>
      </w:r>
      <w:r>
        <w:rPr>
          <w:lang w:val="en-GB"/>
        </w:rPr>
        <w:t xml:space="preserve">default evilness factor of </w:t>
      </w:r>
      <w:r w:rsidR="00417338">
        <w:rPr>
          <w:lang w:val="en-GB"/>
        </w:rPr>
        <w:t>"</w:t>
      </w:r>
      <w:r>
        <w:rPr>
          <w:lang w:val="en-GB"/>
        </w:rPr>
        <w:t>evil</w:t>
      </w:r>
      <w:r w:rsidR="00417338">
        <w:rPr>
          <w:lang w:val="en-GB"/>
        </w:rPr>
        <w:t>"</w:t>
      </w:r>
      <w:r>
        <w:rPr>
          <w:lang w:val="en-GB"/>
        </w:rPr>
        <w:t>. Finally</w:t>
      </w:r>
      <w:r w:rsidR="00D41160">
        <w:rPr>
          <w:lang w:val="en-GB"/>
        </w:rPr>
        <w:t>,</w:t>
      </w:r>
      <w:r>
        <w:rPr>
          <w:lang w:val="en-GB"/>
        </w:rPr>
        <w:t xml:space="preserve"> set the new mini</w:t>
      </w:r>
      <w:r w:rsidR="00593B32">
        <w:rPr>
          <w:lang w:val="en-GB"/>
        </w:rPr>
        <w:t xml:space="preserve">on to be </w:t>
      </w:r>
      <w:r w:rsidR="00BF4E3E">
        <w:rPr>
          <w:lang w:val="en-GB"/>
        </w:rPr>
        <w:t xml:space="preserve">a </w:t>
      </w:r>
      <w:r w:rsidR="00593B32">
        <w:rPr>
          <w:lang w:val="en-GB"/>
        </w:rPr>
        <w:t>servant of the villain. Print appropriate messages after each operation</w:t>
      </w:r>
      <w:r w:rsidR="00C75008">
        <w:rPr>
          <w:lang w:val="en-GB"/>
        </w:rPr>
        <w:t xml:space="preserve"> – see the examples</w:t>
      </w:r>
      <w:r w:rsidR="003D724E">
        <w:rPr>
          <w:lang w:val="en-GB"/>
        </w:rPr>
        <w:t>.</w:t>
      </w:r>
    </w:p>
    <w:p w14:paraId="4183970C" w14:textId="77777777" w:rsidR="00834D8A" w:rsidRDefault="00834D8A" w:rsidP="00834D8A">
      <w:pPr>
        <w:pStyle w:val="Heading3"/>
        <w:rPr>
          <w:lang w:val="en-GB"/>
        </w:rPr>
      </w:pPr>
      <w:r>
        <w:rPr>
          <w:lang w:val="en-GB"/>
        </w:rPr>
        <w:t>Example</w:t>
      </w:r>
    </w:p>
    <w:tbl>
      <w:tblPr>
        <w:tblStyle w:val="TableGrid"/>
        <w:tblW w:w="10206" w:type="dxa"/>
        <w:tblInd w:w="108" w:type="dxa"/>
        <w:tblLook w:val="04A0" w:firstRow="1" w:lastRow="0" w:firstColumn="1" w:lastColumn="0" w:noHBand="0" w:noVBand="1"/>
      </w:tblPr>
      <w:tblGrid>
        <w:gridCol w:w="3828"/>
        <w:gridCol w:w="6378"/>
      </w:tblGrid>
      <w:tr w:rsidR="00834D8A" w14:paraId="651D30BF" w14:textId="77777777" w:rsidTr="00593B32">
        <w:trPr>
          <w:trHeight w:val="156"/>
        </w:trPr>
        <w:tc>
          <w:tcPr>
            <w:tcW w:w="3828" w:type="dxa"/>
            <w:shd w:val="clear" w:color="auto" w:fill="D9D9D9" w:themeFill="background1" w:themeFillShade="D9"/>
          </w:tcPr>
          <w:p w14:paraId="704673B5" w14:textId="77777777" w:rsidR="00834D8A" w:rsidRPr="00480483" w:rsidRDefault="00834D8A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Input</w:t>
            </w:r>
          </w:p>
        </w:tc>
        <w:tc>
          <w:tcPr>
            <w:tcW w:w="637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D1EA7A" w14:textId="77777777" w:rsidR="00834D8A" w:rsidRPr="00480483" w:rsidRDefault="00834D8A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Output</w:t>
            </w:r>
          </w:p>
        </w:tc>
      </w:tr>
      <w:tr w:rsidR="00834D8A" w14:paraId="5FDE7351" w14:textId="77777777" w:rsidTr="00593B32">
        <w:trPr>
          <w:trHeight w:val="598"/>
        </w:trPr>
        <w:tc>
          <w:tcPr>
            <w:tcW w:w="3828" w:type="dxa"/>
          </w:tcPr>
          <w:p w14:paraId="2BE3F4D7" w14:textId="77777777" w:rsidR="00834D8A" w:rsidRDefault="00834D8A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Minion: </w:t>
            </w:r>
            <w:r w:rsidR="000E14C9">
              <w:rPr>
                <w:rFonts w:ascii="Consolas" w:hAnsi="Consolas"/>
                <w:lang w:val="en-GB"/>
              </w:rPr>
              <w:t>Robert</w:t>
            </w:r>
            <w:r>
              <w:rPr>
                <w:rFonts w:ascii="Consolas" w:hAnsi="Consolas"/>
                <w:lang w:val="en-GB"/>
              </w:rPr>
              <w:t xml:space="preserve"> 14 Berlin</w:t>
            </w:r>
          </w:p>
          <w:p w14:paraId="6334B3B2" w14:textId="77777777" w:rsidR="00834D8A" w:rsidRPr="00480483" w:rsidRDefault="00834D8A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Villain: Gru</w:t>
            </w:r>
          </w:p>
        </w:tc>
        <w:tc>
          <w:tcPr>
            <w:tcW w:w="6378" w:type="dxa"/>
            <w:tcBorders>
              <w:right w:val="single" w:sz="4" w:space="0" w:color="auto"/>
            </w:tcBorders>
          </w:tcPr>
          <w:p w14:paraId="77DE9A76" w14:textId="77777777" w:rsidR="005C5ACD" w:rsidRDefault="005C5ACD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Villain </w:t>
            </w:r>
            <w:r>
              <w:rPr>
                <w:rFonts w:ascii="Consolas" w:hAnsi="Consolas"/>
                <w:lang w:val="en-US"/>
              </w:rPr>
              <w:t>Gru</w:t>
            </w:r>
            <w:r>
              <w:rPr>
                <w:rFonts w:ascii="Consolas" w:hAnsi="Consolas"/>
                <w:lang w:val="en-GB"/>
              </w:rPr>
              <w:t xml:space="preserve"> was added to the database.</w:t>
            </w:r>
          </w:p>
          <w:p w14:paraId="31D8A92A" w14:textId="77777777" w:rsidR="00834D8A" w:rsidRPr="00A10FF4" w:rsidRDefault="00A10FF4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Successfully added Robert to be minion of Gru</w:t>
            </w:r>
            <w:r w:rsidR="00593B32">
              <w:rPr>
                <w:rFonts w:ascii="Consolas" w:hAnsi="Consolas"/>
                <w:lang w:val="en-GB"/>
              </w:rPr>
              <w:t>.</w:t>
            </w:r>
          </w:p>
        </w:tc>
      </w:tr>
      <w:tr w:rsidR="00A10FF4" w14:paraId="36A4005A" w14:textId="77777777" w:rsidTr="00593B32">
        <w:trPr>
          <w:trHeight w:val="598"/>
        </w:trPr>
        <w:tc>
          <w:tcPr>
            <w:tcW w:w="3828" w:type="dxa"/>
          </w:tcPr>
          <w:p w14:paraId="73FADA11" w14:textId="77777777" w:rsidR="00A10FF4" w:rsidRDefault="00593B32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Minion: Cathleen 20 Liverpool</w:t>
            </w:r>
          </w:p>
          <w:p w14:paraId="798CB0BD" w14:textId="77777777" w:rsidR="00593B32" w:rsidRDefault="00593B32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Villain: Gru</w:t>
            </w:r>
          </w:p>
        </w:tc>
        <w:tc>
          <w:tcPr>
            <w:tcW w:w="6378" w:type="dxa"/>
            <w:tcBorders>
              <w:right w:val="single" w:sz="4" w:space="0" w:color="auto"/>
            </w:tcBorders>
          </w:tcPr>
          <w:p w14:paraId="25653886" w14:textId="77777777" w:rsidR="00A10FF4" w:rsidRDefault="00A10FF4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Town </w:t>
            </w:r>
            <w:r w:rsidR="00593B32">
              <w:rPr>
                <w:rFonts w:ascii="Consolas" w:hAnsi="Consolas"/>
                <w:lang w:val="en-GB"/>
              </w:rPr>
              <w:t>Liverpool</w:t>
            </w:r>
            <w:r>
              <w:rPr>
                <w:rFonts w:ascii="Consolas" w:hAnsi="Consolas"/>
                <w:lang w:val="en-GB"/>
              </w:rPr>
              <w:t xml:space="preserve"> was added to the database.</w:t>
            </w:r>
          </w:p>
          <w:p w14:paraId="37363BE1" w14:textId="77777777" w:rsidR="00A10FF4" w:rsidRDefault="00A10FF4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Successfully added </w:t>
            </w:r>
            <w:r w:rsidR="00593B32">
              <w:rPr>
                <w:rFonts w:ascii="Consolas" w:hAnsi="Consolas"/>
                <w:lang w:val="en-GB"/>
              </w:rPr>
              <w:t>Cathleen to be minion of Gru.</w:t>
            </w:r>
          </w:p>
        </w:tc>
      </w:tr>
      <w:tr w:rsidR="00A10FF4" w14:paraId="0302654E" w14:textId="77777777" w:rsidTr="00593B32">
        <w:trPr>
          <w:trHeight w:val="598"/>
        </w:trPr>
        <w:tc>
          <w:tcPr>
            <w:tcW w:w="3828" w:type="dxa"/>
          </w:tcPr>
          <w:p w14:paraId="4CAE5FD3" w14:textId="77777777" w:rsidR="00A10FF4" w:rsidRDefault="00593B32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Minion: Mars 23 Sofia</w:t>
            </w:r>
          </w:p>
          <w:p w14:paraId="589F0767" w14:textId="77777777" w:rsidR="00593B32" w:rsidRDefault="00593B32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Villain: Poppy</w:t>
            </w:r>
          </w:p>
        </w:tc>
        <w:tc>
          <w:tcPr>
            <w:tcW w:w="6378" w:type="dxa"/>
            <w:tcBorders>
              <w:right w:val="single" w:sz="4" w:space="0" w:color="auto"/>
            </w:tcBorders>
          </w:tcPr>
          <w:p w14:paraId="67EBEDE1" w14:textId="77777777" w:rsidR="00A10FF4" w:rsidRDefault="00593B32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Villain Poppy</w:t>
            </w:r>
            <w:r w:rsidR="00A10FF4">
              <w:rPr>
                <w:rFonts w:ascii="Consolas" w:hAnsi="Consolas"/>
                <w:lang w:val="en-GB"/>
              </w:rPr>
              <w:t xml:space="preserve"> was added to the database.</w:t>
            </w:r>
          </w:p>
          <w:p w14:paraId="6111CD6B" w14:textId="77777777" w:rsidR="00A10FF4" w:rsidRDefault="00A10FF4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Successfully</w:t>
            </w:r>
            <w:r w:rsidR="00593B32">
              <w:rPr>
                <w:rFonts w:ascii="Consolas" w:hAnsi="Consolas"/>
                <w:lang w:val="en-GB"/>
              </w:rPr>
              <w:t xml:space="preserve"> added Mars to be minion of Poppy</w:t>
            </w:r>
          </w:p>
        </w:tc>
      </w:tr>
      <w:tr w:rsidR="00A10FF4" w14:paraId="0E04360C" w14:textId="77777777" w:rsidTr="00593B32">
        <w:trPr>
          <w:trHeight w:val="598"/>
        </w:trPr>
        <w:tc>
          <w:tcPr>
            <w:tcW w:w="3828" w:type="dxa"/>
          </w:tcPr>
          <w:p w14:paraId="0DF5163D" w14:textId="77777777" w:rsidR="00A10FF4" w:rsidRDefault="00593B32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Minion: Carry 20 Eindhoven</w:t>
            </w:r>
          </w:p>
          <w:p w14:paraId="0E62DEC8" w14:textId="77777777" w:rsidR="00593B32" w:rsidRDefault="00593B32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Villain: Jimmy</w:t>
            </w:r>
          </w:p>
        </w:tc>
        <w:tc>
          <w:tcPr>
            <w:tcW w:w="6378" w:type="dxa"/>
            <w:tcBorders>
              <w:right w:val="single" w:sz="4" w:space="0" w:color="auto"/>
            </w:tcBorders>
          </w:tcPr>
          <w:p w14:paraId="0209671E" w14:textId="77777777" w:rsidR="00A10FF4" w:rsidRDefault="00A10FF4" w:rsidP="00A10FF4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own</w:t>
            </w:r>
            <w:r w:rsidR="00593B32">
              <w:rPr>
                <w:rFonts w:ascii="Consolas" w:hAnsi="Consolas"/>
                <w:lang w:val="en-GB"/>
              </w:rPr>
              <w:t xml:space="preserve"> Eindhoven</w:t>
            </w:r>
            <w:r>
              <w:rPr>
                <w:rFonts w:ascii="Consolas" w:hAnsi="Consolas"/>
                <w:lang w:val="en-GB"/>
              </w:rPr>
              <w:t xml:space="preserve"> was added to the database.</w:t>
            </w:r>
          </w:p>
          <w:p w14:paraId="3DC58FD0" w14:textId="77777777" w:rsidR="00A10FF4" w:rsidRDefault="00593B32" w:rsidP="00A10FF4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Villain Jimmy</w:t>
            </w:r>
            <w:r w:rsidR="00A10FF4">
              <w:rPr>
                <w:rFonts w:ascii="Consolas" w:hAnsi="Consolas"/>
                <w:lang w:val="en-GB"/>
              </w:rPr>
              <w:t xml:space="preserve"> was added to the database.</w:t>
            </w:r>
          </w:p>
          <w:p w14:paraId="5F2AF4F5" w14:textId="77777777" w:rsidR="00A10FF4" w:rsidRDefault="00A10FF4" w:rsidP="00A10FF4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Successfully</w:t>
            </w:r>
            <w:r w:rsidR="00593B32">
              <w:rPr>
                <w:rFonts w:ascii="Consolas" w:hAnsi="Consolas"/>
                <w:lang w:val="en-GB"/>
              </w:rPr>
              <w:t xml:space="preserve"> added Carry to be minion of Jimmy</w:t>
            </w:r>
          </w:p>
        </w:tc>
      </w:tr>
    </w:tbl>
    <w:p w14:paraId="529A1212" w14:textId="77777777" w:rsidR="0045125B" w:rsidRDefault="00832C86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Change Town Names Casing</w:t>
      </w:r>
    </w:p>
    <w:p w14:paraId="7BB420B7" w14:textId="4E9F8B21" w:rsidR="0045125B" w:rsidRPr="009A4494" w:rsidRDefault="000C3D8B" w:rsidP="000C3D8B">
      <w:pPr>
        <w:spacing w:after="120"/>
        <w:rPr>
          <w:lang w:val="en-GB"/>
        </w:rPr>
      </w:pPr>
      <w:r>
        <w:rPr>
          <w:lang w:val="en-GB"/>
        </w:rPr>
        <w:t xml:space="preserve">Write a program that </w:t>
      </w:r>
      <w:r w:rsidRPr="003D724E">
        <w:rPr>
          <w:b/>
          <w:lang w:val="en-GB"/>
        </w:rPr>
        <w:t>c</w:t>
      </w:r>
      <w:r w:rsidR="00367C77" w:rsidRPr="003D724E">
        <w:rPr>
          <w:b/>
          <w:lang w:val="en-GB"/>
        </w:rPr>
        <w:t>hange</w:t>
      </w:r>
      <w:r w:rsidR="00CB02BA">
        <w:rPr>
          <w:b/>
          <w:lang w:val="en-GB"/>
        </w:rPr>
        <w:t>s</w:t>
      </w:r>
      <w:r w:rsidR="00367C77" w:rsidRPr="003D724E">
        <w:rPr>
          <w:b/>
          <w:lang w:val="en-GB"/>
        </w:rPr>
        <w:t xml:space="preserve"> all</w:t>
      </w:r>
      <w:r w:rsidR="00832C86" w:rsidRPr="003D724E">
        <w:rPr>
          <w:b/>
          <w:lang w:val="en-GB"/>
        </w:rPr>
        <w:t xml:space="preserve"> town names to</w:t>
      </w:r>
      <w:r w:rsidR="00367C77" w:rsidRPr="003D724E">
        <w:rPr>
          <w:b/>
          <w:lang w:val="en-GB"/>
        </w:rPr>
        <w:t xml:space="preserve"> uppercase</w:t>
      </w:r>
      <w:r w:rsidR="00367C77">
        <w:rPr>
          <w:lang w:val="en-GB"/>
        </w:rPr>
        <w:t xml:space="preserve"> </w:t>
      </w:r>
      <w:r>
        <w:rPr>
          <w:lang w:val="en-GB"/>
        </w:rPr>
        <w:t>for</w:t>
      </w:r>
      <w:r w:rsidR="00CB02BA">
        <w:rPr>
          <w:lang w:val="en-GB"/>
        </w:rPr>
        <w:t xml:space="preserve"> a</w:t>
      </w:r>
      <w:r>
        <w:rPr>
          <w:lang w:val="en-GB"/>
        </w:rPr>
        <w:t xml:space="preserve"> given country.</w:t>
      </w:r>
      <w:r w:rsidR="00832C86">
        <w:rPr>
          <w:lang w:val="en-GB"/>
        </w:rPr>
        <w:t xml:space="preserve"> </w:t>
      </w:r>
      <w:r w:rsidR="00832C86" w:rsidRPr="003D724E">
        <w:rPr>
          <w:b/>
          <w:lang w:val="en-GB"/>
        </w:rPr>
        <w:t>Print the</w:t>
      </w:r>
      <w:r w:rsidR="00832C86">
        <w:rPr>
          <w:lang w:val="en-GB"/>
        </w:rPr>
        <w:t xml:space="preserve"> </w:t>
      </w:r>
      <w:r w:rsidRPr="003D724E">
        <w:rPr>
          <w:b/>
          <w:lang w:val="en-GB"/>
        </w:rPr>
        <w:t>number of towns that were changed</w:t>
      </w:r>
      <w:r>
        <w:rPr>
          <w:lang w:val="en-GB"/>
        </w:rPr>
        <w:t xml:space="preserve"> in the format provided in </w:t>
      </w:r>
      <w:r w:rsidR="00BF4E3E">
        <w:rPr>
          <w:lang w:val="en-GB"/>
        </w:rPr>
        <w:t xml:space="preserve">the </w:t>
      </w:r>
      <w:r>
        <w:rPr>
          <w:lang w:val="en-GB"/>
        </w:rPr>
        <w:t xml:space="preserve">examples. On the next line </w:t>
      </w:r>
      <w:r w:rsidRPr="003D724E">
        <w:rPr>
          <w:b/>
          <w:lang w:val="en-GB"/>
        </w:rPr>
        <w:t>print</w:t>
      </w:r>
      <w:r>
        <w:rPr>
          <w:lang w:val="en-GB"/>
        </w:rPr>
        <w:t xml:space="preserve"> </w:t>
      </w:r>
      <w:r w:rsidR="00CB02BA">
        <w:rPr>
          <w:lang w:val="en-GB"/>
        </w:rPr>
        <w:t>the</w:t>
      </w:r>
      <w:r>
        <w:rPr>
          <w:lang w:val="en-GB"/>
        </w:rPr>
        <w:t xml:space="preserve"> </w:t>
      </w:r>
      <w:r w:rsidRPr="003D724E">
        <w:rPr>
          <w:b/>
          <w:lang w:val="en-GB"/>
        </w:rPr>
        <w:t>names that were changed</w:t>
      </w:r>
      <w:r w:rsidR="00CB02BA" w:rsidRPr="00CB02BA">
        <w:rPr>
          <w:lang w:val="en-GB"/>
        </w:rPr>
        <w:t>,</w:t>
      </w:r>
      <w:r w:rsidR="009A4494" w:rsidRPr="00CB02BA">
        <w:rPr>
          <w:lang w:val="en-GB"/>
        </w:rPr>
        <w:t xml:space="preserve"> </w:t>
      </w:r>
      <w:r>
        <w:rPr>
          <w:lang w:val="en-GB"/>
        </w:rPr>
        <w:t xml:space="preserve">separated </w:t>
      </w:r>
      <w:r w:rsidR="00CB02BA">
        <w:rPr>
          <w:lang w:val="en-GB"/>
        </w:rPr>
        <w:t>by</w:t>
      </w:r>
      <w:r>
        <w:rPr>
          <w:lang w:val="en-GB"/>
        </w:rPr>
        <w:t xml:space="preserve"> </w:t>
      </w:r>
      <w:r w:rsidR="00BF4E3E">
        <w:rPr>
          <w:lang w:val="en-GB"/>
        </w:rPr>
        <w:t xml:space="preserve">a </w:t>
      </w:r>
      <w:r>
        <w:t>coma and</w:t>
      </w:r>
      <w:r w:rsidR="00CB02BA">
        <w:rPr>
          <w:lang w:val="en-GB"/>
        </w:rPr>
        <w:t xml:space="preserve"> a</w:t>
      </w:r>
      <w:r>
        <w:t xml:space="preserve"> space.</w:t>
      </w:r>
    </w:p>
    <w:p w14:paraId="48580710" w14:textId="77777777" w:rsidR="00832C86" w:rsidRDefault="00832C86" w:rsidP="00832C86">
      <w:pPr>
        <w:pStyle w:val="Heading3"/>
        <w:rPr>
          <w:lang w:val="en-GB"/>
        </w:rPr>
      </w:pPr>
      <w:r>
        <w:rPr>
          <w:lang w:val="en-GB"/>
        </w:rPr>
        <w:t>Example</w:t>
      </w:r>
    </w:p>
    <w:tbl>
      <w:tblPr>
        <w:tblStyle w:val="TableGrid"/>
        <w:tblW w:w="5103" w:type="dxa"/>
        <w:tblInd w:w="108" w:type="dxa"/>
        <w:tblLook w:val="04A0" w:firstRow="1" w:lastRow="0" w:firstColumn="1" w:lastColumn="0" w:noHBand="0" w:noVBand="1"/>
      </w:tblPr>
      <w:tblGrid>
        <w:gridCol w:w="1418"/>
        <w:gridCol w:w="3685"/>
      </w:tblGrid>
      <w:tr w:rsidR="00832C86" w14:paraId="3AAFB3F6" w14:textId="77777777" w:rsidTr="000C3D8B">
        <w:trPr>
          <w:trHeight w:val="156"/>
        </w:trPr>
        <w:tc>
          <w:tcPr>
            <w:tcW w:w="1418" w:type="dxa"/>
            <w:shd w:val="clear" w:color="auto" w:fill="D9D9D9" w:themeFill="background1" w:themeFillShade="D9"/>
          </w:tcPr>
          <w:p w14:paraId="7413D0F1" w14:textId="77777777" w:rsidR="00832C86" w:rsidRPr="00480483" w:rsidRDefault="00832C86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Input</w:t>
            </w:r>
          </w:p>
        </w:tc>
        <w:tc>
          <w:tcPr>
            <w:tcW w:w="368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43AF7A" w14:textId="77777777" w:rsidR="00832C86" w:rsidRPr="00480483" w:rsidRDefault="00832C86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Output</w:t>
            </w:r>
          </w:p>
        </w:tc>
      </w:tr>
      <w:tr w:rsidR="00832C86" w14:paraId="633D49C4" w14:textId="77777777" w:rsidTr="000C3D8B">
        <w:trPr>
          <w:trHeight w:val="340"/>
        </w:trPr>
        <w:tc>
          <w:tcPr>
            <w:tcW w:w="1418" w:type="dxa"/>
          </w:tcPr>
          <w:p w14:paraId="0197B9A4" w14:textId="77777777" w:rsidR="00832C86" w:rsidRPr="00480483" w:rsidRDefault="00832C86" w:rsidP="000C3D8B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Bulgaria</w:t>
            </w:r>
          </w:p>
        </w:tc>
        <w:tc>
          <w:tcPr>
            <w:tcW w:w="3685" w:type="dxa"/>
            <w:tcBorders>
              <w:right w:val="single" w:sz="4" w:space="0" w:color="auto"/>
            </w:tcBorders>
          </w:tcPr>
          <w:p w14:paraId="34B970D1" w14:textId="77777777" w:rsidR="000C3D8B" w:rsidRDefault="00832C86" w:rsidP="000C3D8B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 town names were affected.</w:t>
            </w:r>
            <w:r w:rsidR="000C3D8B">
              <w:rPr>
                <w:rFonts w:ascii="Consolas" w:hAnsi="Consolas"/>
                <w:lang w:val="en-GB"/>
              </w:rPr>
              <w:t xml:space="preserve"> </w:t>
            </w:r>
          </w:p>
          <w:p w14:paraId="4929CA28" w14:textId="77777777" w:rsidR="00832C86" w:rsidRPr="00A10FF4" w:rsidRDefault="007C4F7C" w:rsidP="000C3D8B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[</w:t>
            </w:r>
            <w:r w:rsidR="000C3D8B">
              <w:rPr>
                <w:rFonts w:ascii="Consolas" w:hAnsi="Consolas"/>
                <w:lang w:val="en-GB"/>
              </w:rPr>
              <w:t xml:space="preserve">SOFIA, </w:t>
            </w:r>
            <w:r w:rsidR="00F47BD7" w:rsidRPr="00F47BD7">
              <w:rPr>
                <w:rFonts w:ascii="Consolas" w:hAnsi="Consolas"/>
                <w:lang w:val="en-GB"/>
              </w:rPr>
              <w:t>PLOVDIV</w:t>
            </w:r>
            <w:r w:rsidR="000C3D8B">
              <w:rPr>
                <w:rFonts w:ascii="Consolas" w:hAnsi="Consolas"/>
                <w:lang w:val="en-GB"/>
              </w:rPr>
              <w:t>, BURGAS</w:t>
            </w:r>
            <w:r>
              <w:rPr>
                <w:rFonts w:ascii="Consolas" w:hAnsi="Consolas"/>
                <w:lang w:val="en-GB"/>
              </w:rPr>
              <w:t>]</w:t>
            </w:r>
          </w:p>
        </w:tc>
      </w:tr>
      <w:tr w:rsidR="00832C86" w14:paraId="492C2E12" w14:textId="77777777" w:rsidTr="000C3D8B">
        <w:trPr>
          <w:trHeight w:val="274"/>
        </w:trPr>
        <w:tc>
          <w:tcPr>
            <w:tcW w:w="1418" w:type="dxa"/>
          </w:tcPr>
          <w:p w14:paraId="4143D5A5" w14:textId="77777777" w:rsidR="00832C86" w:rsidRDefault="00C37533" w:rsidP="000C3D8B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Italy</w:t>
            </w:r>
          </w:p>
        </w:tc>
        <w:tc>
          <w:tcPr>
            <w:tcW w:w="3685" w:type="dxa"/>
            <w:tcBorders>
              <w:right w:val="single" w:sz="4" w:space="0" w:color="auto"/>
            </w:tcBorders>
          </w:tcPr>
          <w:p w14:paraId="6267F4EE" w14:textId="77777777" w:rsidR="00832C86" w:rsidRDefault="00832C86" w:rsidP="000C3D8B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No town names </w:t>
            </w:r>
            <w:r w:rsidR="000C3D8B">
              <w:rPr>
                <w:rFonts w:ascii="Consolas" w:hAnsi="Consolas"/>
                <w:lang w:val="en-GB"/>
              </w:rPr>
              <w:t>were affected.</w:t>
            </w:r>
          </w:p>
        </w:tc>
      </w:tr>
    </w:tbl>
    <w:p w14:paraId="3EF039B0" w14:textId="77777777" w:rsidR="0045125B" w:rsidRDefault="00971B4E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*</w:t>
      </w:r>
      <w:r w:rsidR="000C3D8B">
        <w:rPr>
          <w:lang w:val="en-GB"/>
        </w:rPr>
        <w:t>Remove Villain</w:t>
      </w:r>
    </w:p>
    <w:p w14:paraId="20E1E3EA" w14:textId="77777777" w:rsidR="0045125B" w:rsidRDefault="001973FE" w:rsidP="003D724E">
      <w:pPr>
        <w:spacing w:after="120"/>
        <w:rPr>
          <w:lang w:val="en-GB"/>
        </w:rPr>
      </w:pPr>
      <w:r>
        <w:rPr>
          <w:lang w:val="en-GB"/>
        </w:rPr>
        <w:t>Write a program that receives</w:t>
      </w:r>
      <w:r w:rsidR="00CB5F02">
        <w:rPr>
          <w:lang w:val="en-GB"/>
        </w:rPr>
        <w:t xml:space="preserve"> an</w:t>
      </w:r>
      <w:r>
        <w:rPr>
          <w:lang w:val="en-GB"/>
        </w:rPr>
        <w:t xml:space="preserve"> </w:t>
      </w:r>
      <w:r w:rsidR="003D724E" w:rsidRPr="003D724E">
        <w:rPr>
          <w:b/>
          <w:lang w:val="en-GB"/>
        </w:rPr>
        <w:t>ID</w:t>
      </w:r>
      <w:r>
        <w:rPr>
          <w:lang w:val="en-GB"/>
        </w:rPr>
        <w:t xml:space="preserve"> of a villain, </w:t>
      </w:r>
      <w:r w:rsidRPr="003D724E">
        <w:rPr>
          <w:b/>
          <w:lang w:val="en-GB"/>
        </w:rPr>
        <w:t>delete</w:t>
      </w:r>
      <w:r w:rsidR="00B30004">
        <w:rPr>
          <w:b/>
          <w:lang w:val="en-GB"/>
        </w:rPr>
        <w:t>s</w:t>
      </w:r>
      <w:r w:rsidRPr="003D724E">
        <w:rPr>
          <w:b/>
          <w:lang w:val="en-GB"/>
        </w:rPr>
        <w:t xml:space="preserve"> him from the database</w:t>
      </w:r>
      <w:r>
        <w:rPr>
          <w:lang w:val="en-GB"/>
        </w:rPr>
        <w:t xml:space="preserve"> and </w:t>
      </w:r>
      <w:r w:rsidRPr="003D724E">
        <w:rPr>
          <w:b/>
          <w:lang w:val="en-GB"/>
        </w:rPr>
        <w:t>releases his minions</w:t>
      </w:r>
      <w:r>
        <w:rPr>
          <w:lang w:val="en-GB"/>
        </w:rPr>
        <w:t xml:space="preserve"> from serving him. As an output print the name of the villain and the number of minions released.</w:t>
      </w:r>
      <w:r w:rsidR="00846E98">
        <w:rPr>
          <w:lang w:val="en-GB"/>
        </w:rPr>
        <w:t xml:space="preserve"> Make sure all operations go as planned</w:t>
      </w:r>
      <w:r w:rsidR="009A3843">
        <w:rPr>
          <w:lang w:val="en-GB"/>
        </w:rPr>
        <w:t>,</w:t>
      </w:r>
      <w:r w:rsidR="00846E98">
        <w:rPr>
          <w:lang w:val="en-GB"/>
        </w:rPr>
        <w:t xml:space="preserve"> </w:t>
      </w:r>
      <w:r w:rsidR="00846E98" w:rsidRPr="00B30004">
        <w:rPr>
          <w:b/>
          <w:lang w:val="en-GB"/>
        </w:rPr>
        <w:t>otherwise do not make any changes</w:t>
      </w:r>
      <w:r w:rsidR="00846E98">
        <w:rPr>
          <w:lang w:val="en-GB"/>
        </w:rPr>
        <w:t xml:space="preserve"> </w:t>
      </w:r>
      <w:r w:rsidR="009A3843">
        <w:rPr>
          <w:lang w:val="en-GB"/>
        </w:rPr>
        <w:t>to</w:t>
      </w:r>
      <w:r w:rsidR="00846E98">
        <w:rPr>
          <w:lang w:val="en-GB"/>
        </w:rPr>
        <w:t xml:space="preserve"> the database.</w:t>
      </w:r>
      <w:r w:rsidR="00855189">
        <w:rPr>
          <w:lang w:val="en-GB"/>
        </w:rPr>
        <w:t xml:space="preserve"> For the output use the format given in the examples.</w:t>
      </w:r>
    </w:p>
    <w:p w14:paraId="14F14CB8" w14:textId="77777777" w:rsidR="00325C7F" w:rsidRPr="004C1684" w:rsidRDefault="001973FE" w:rsidP="004C1684">
      <w:pPr>
        <w:pStyle w:val="Heading3"/>
        <w:rPr>
          <w:lang w:val="en-GB"/>
        </w:rPr>
      </w:pPr>
      <w:r>
        <w:rPr>
          <w:lang w:val="en-GB"/>
        </w:rPr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06"/>
        <w:gridCol w:w="3240"/>
      </w:tblGrid>
      <w:tr w:rsidR="001973FE" w14:paraId="032053AA" w14:textId="77777777" w:rsidTr="001841C9">
        <w:trPr>
          <w:trHeight w:val="156"/>
        </w:trPr>
        <w:tc>
          <w:tcPr>
            <w:tcW w:w="0" w:type="auto"/>
            <w:shd w:val="clear" w:color="auto" w:fill="D9D9D9" w:themeFill="background1" w:themeFillShade="D9"/>
          </w:tcPr>
          <w:p w14:paraId="0818F7FA" w14:textId="77777777" w:rsidR="001973FE" w:rsidRPr="00480483" w:rsidRDefault="001973FE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Input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0EDF016" w14:textId="77777777" w:rsidR="001973FE" w:rsidRPr="00480483" w:rsidRDefault="001973FE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Output</w:t>
            </w:r>
          </w:p>
        </w:tc>
      </w:tr>
      <w:tr w:rsidR="001973FE" w14:paraId="109CCB2E" w14:textId="77777777" w:rsidTr="001841C9">
        <w:trPr>
          <w:trHeight w:val="340"/>
        </w:trPr>
        <w:tc>
          <w:tcPr>
            <w:tcW w:w="0" w:type="auto"/>
          </w:tcPr>
          <w:p w14:paraId="0A3641CE" w14:textId="77777777" w:rsidR="001973FE" w:rsidRPr="00480483" w:rsidRDefault="001973FE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E873349" w14:textId="77777777" w:rsidR="004C1684" w:rsidRPr="004C1684" w:rsidRDefault="004C1684" w:rsidP="004C1684">
            <w:pPr>
              <w:spacing w:after="0"/>
              <w:rPr>
                <w:rFonts w:ascii="Consolas" w:hAnsi="Consolas"/>
                <w:lang w:val="en-GB"/>
              </w:rPr>
            </w:pPr>
            <w:r w:rsidRPr="004C1684">
              <w:rPr>
                <w:rFonts w:ascii="Consolas" w:hAnsi="Consolas"/>
                <w:lang w:val="en-GB"/>
              </w:rPr>
              <w:t>Carl was deleted</w:t>
            </w:r>
          </w:p>
          <w:p w14:paraId="03C751E1" w14:textId="77777777" w:rsidR="001973FE" w:rsidRPr="00A10FF4" w:rsidRDefault="004C1684" w:rsidP="004C1684">
            <w:pPr>
              <w:spacing w:after="0"/>
              <w:rPr>
                <w:rFonts w:ascii="Consolas" w:hAnsi="Consolas"/>
                <w:lang w:val="en-GB"/>
              </w:rPr>
            </w:pPr>
            <w:r w:rsidRPr="004C1684">
              <w:rPr>
                <w:rFonts w:ascii="Consolas" w:hAnsi="Consolas"/>
                <w:lang w:val="en-GB"/>
              </w:rPr>
              <w:t>16 minions released</w:t>
            </w:r>
          </w:p>
        </w:tc>
      </w:tr>
      <w:tr w:rsidR="001973FE" w14:paraId="146C9266" w14:textId="77777777" w:rsidTr="001841C9">
        <w:trPr>
          <w:trHeight w:val="274"/>
        </w:trPr>
        <w:tc>
          <w:tcPr>
            <w:tcW w:w="0" w:type="auto"/>
          </w:tcPr>
          <w:p w14:paraId="6A2B5E27" w14:textId="77777777" w:rsidR="001973FE" w:rsidRDefault="001973FE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CC7F216" w14:textId="77777777" w:rsidR="004C1684" w:rsidRPr="004C1684" w:rsidRDefault="004C1684" w:rsidP="004C1684">
            <w:pPr>
              <w:spacing w:after="0"/>
              <w:rPr>
                <w:rFonts w:ascii="Consolas" w:hAnsi="Consolas"/>
                <w:lang w:val="en-GB"/>
              </w:rPr>
            </w:pPr>
            <w:r w:rsidRPr="004C1684">
              <w:rPr>
                <w:rFonts w:ascii="Consolas" w:hAnsi="Consolas"/>
                <w:lang w:val="en-GB"/>
              </w:rPr>
              <w:t>Arabele was deleted</w:t>
            </w:r>
          </w:p>
          <w:p w14:paraId="3D9EE965" w14:textId="77777777" w:rsidR="001973FE" w:rsidRDefault="004C1684" w:rsidP="004C1684">
            <w:pPr>
              <w:spacing w:after="0"/>
              <w:rPr>
                <w:rFonts w:ascii="Consolas" w:hAnsi="Consolas"/>
                <w:lang w:val="en-GB"/>
              </w:rPr>
            </w:pPr>
            <w:r w:rsidRPr="004C1684">
              <w:rPr>
                <w:rFonts w:ascii="Consolas" w:hAnsi="Consolas"/>
                <w:lang w:val="en-GB"/>
              </w:rPr>
              <w:t>14 minions released</w:t>
            </w:r>
          </w:p>
        </w:tc>
      </w:tr>
      <w:tr w:rsidR="001973FE" w14:paraId="035F5A4D" w14:textId="77777777" w:rsidTr="001841C9">
        <w:trPr>
          <w:trHeight w:val="274"/>
        </w:trPr>
        <w:tc>
          <w:tcPr>
            <w:tcW w:w="0" w:type="auto"/>
          </w:tcPr>
          <w:p w14:paraId="24390A34" w14:textId="77777777" w:rsidR="001973FE" w:rsidRDefault="001973FE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0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B493ABE" w14:textId="77777777" w:rsidR="001973FE" w:rsidRDefault="001973FE" w:rsidP="0059065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No such villain was found</w:t>
            </w:r>
          </w:p>
        </w:tc>
      </w:tr>
    </w:tbl>
    <w:p w14:paraId="7C17F630" w14:textId="77777777" w:rsidR="0045125B" w:rsidRDefault="006850F0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lastRenderedPageBreak/>
        <w:t>Print A</w:t>
      </w:r>
      <w:r w:rsidR="000C3D8B">
        <w:rPr>
          <w:lang w:val="en-GB"/>
        </w:rPr>
        <w:t>ll Minion Names</w:t>
      </w:r>
    </w:p>
    <w:p w14:paraId="3A7A9C0D" w14:textId="75C3F2A0" w:rsidR="00715D95" w:rsidRPr="00715D95" w:rsidRDefault="000C3D8B" w:rsidP="00BF4E3E">
      <w:pPr>
        <w:spacing w:after="0"/>
        <w:rPr>
          <w:lang w:val="en-GB"/>
        </w:rPr>
      </w:pPr>
      <w:r>
        <w:rPr>
          <w:lang w:val="en-GB"/>
        </w:rPr>
        <w:t xml:space="preserve">Write a program that </w:t>
      </w:r>
      <w:r w:rsidRPr="003D724E">
        <w:rPr>
          <w:b/>
          <w:lang w:val="en-GB"/>
        </w:rPr>
        <w:t>p</w:t>
      </w:r>
      <w:r w:rsidR="00013913" w:rsidRPr="003D724E">
        <w:rPr>
          <w:b/>
          <w:lang w:val="en-GB"/>
        </w:rPr>
        <w:t>rint</w:t>
      </w:r>
      <w:r w:rsidRPr="003D724E">
        <w:rPr>
          <w:b/>
          <w:lang w:val="en-GB"/>
        </w:rPr>
        <w:t>s</w:t>
      </w:r>
      <w:r w:rsidR="00013913" w:rsidRPr="003D724E">
        <w:rPr>
          <w:b/>
          <w:lang w:val="en-GB"/>
        </w:rPr>
        <w:t xml:space="preserve"> all minion names</w:t>
      </w:r>
      <w:r w:rsidR="006850F0">
        <w:rPr>
          <w:lang w:val="en-GB"/>
        </w:rPr>
        <w:t xml:space="preserve"> from the </w:t>
      </w:r>
      <w:r w:rsidR="00BF4E3E">
        <w:rPr>
          <w:lang w:val="en-GB"/>
        </w:rPr>
        <w:t>minion’s</w:t>
      </w:r>
      <w:r w:rsidR="006850F0">
        <w:rPr>
          <w:lang w:val="en-GB"/>
        </w:rPr>
        <w:t xml:space="preserve"> table</w:t>
      </w:r>
      <w:r w:rsidR="00013913">
        <w:rPr>
          <w:lang w:val="en-GB"/>
        </w:rPr>
        <w:t xml:space="preserve"> </w:t>
      </w:r>
      <w:r w:rsidR="00013913" w:rsidRPr="003D724E">
        <w:rPr>
          <w:b/>
          <w:lang w:val="en-GB"/>
        </w:rPr>
        <w:t>in order</w:t>
      </w:r>
      <w:r w:rsidR="00013913">
        <w:rPr>
          <w:lang w:val="en-GB"/>
        </w:rPr>
        <w:t xml:space="preserve"> first</w:t>
      </w:r>
      <w:r w:rsidR="006850F0">
        <w:rPr>
          <w:lang w:val="en-GB"/>
        </w:rPr>
        <w:t xml:space="preserve"> record</w:t>
      </w:r>
      <w:r w:rsidR="00013913">
        <w:rPr>
          <w:lang w:val="en-GB"/>
        </w:rPr>
        <w:t>, last</w:t>
      </w:r>
      <w:r w:rsidR="006850F0">
        <w:rPr>
          <w:lang w:val="en-GB"/>
        </w:rPr>
        <w:t xml:space="preserve"> record</w:t>
      </w:r>
      <w:r w:rsidR="00013913">
        <w:rPr>
          <w:lang w:val="en-GB"/>
        </w:rPr>
        <w:t xml:space="preserve">, first + 1, last – 1, first + 2, last – 2… first + n, last – n. </w:t>
      </w:r>
    </w:p>
    <w:p w14:paraId="0CC16861" w14:textId="77777777" w:rsidR="006850F0" w:rsidRDefault="006850F0" w:rsidP="006850F0">
      <w:pPr>
        <w:pStyle w:val="Heading3"/>
        <w:rPr>
          <w:lang w:val="en-GB"/>
        </w:rPr>
      </w:pPr>
      <w:r>
        <w:rPr>
          <w:lang w:val="en-GB"/>
        </w:rPr>
        <w:t>Example</w:t>
      </w:r>
    </w:p>
    <w:tbl>
      <w:tblPr>
        <w:tblStyle w:val="TableGrid"/>
        <w:tblW w:w="2835" w:type="dxa"/>
        <w:tblInd w:w="108" w:type="dxa"/>
        <w:tblLook w:val="04A0" w:firstRow="1" w:lastRow="0" w:firstColumn="1" w:lastColumn="0" w:noHBand="0" w:noVBand="1"/>
      </w:tblPr>
      <w:tblGrid>
        <w:gridCol w:w="1530"/>
        <w:gridCol w:w="1305"/>
      </w:tblGrid>
      <w:tr w:rsidR="006850F0" w14:paraId="12716AB1" w14:textId="77777777" w:rsidTr="003D724E">
        <w:trPr>
          <w:trHeight w:val="156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72CE19EA" w14:textId="77777777" w:rsidR="006850F0" w:rsidRPr="00480483" w:rsidRDefault="003D724E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riginal Order</w:t>
            </w:r>
          </w:p>
        </w:tc>
        <w:tc>
          <w:tcPr>
            <w:tcW w:w="1275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7C52D8D" w14:textId="77777777" w:rsidR="006850F0" w:rsidRPr="00480483" w:rsidRDefault="006850F0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 w:rsidRPr="00480483">
              <w:rPr>
                <w:rFonts w:cstheme="minorHAnsi"/>
                <w:b/>
                <w:lang w:val="en-GB"/>
              </w:rPr>
              <w:t>Output</w:t>
            </w:r>
          </w:p>
        </w:tc>
      </w:tr>
      <w:tr w:rsidR="006850F0" w14:paraId="4C22ADD4" w14:textId="77777777" w:rsidTr="003D724E">
        <w:trPr>
          <w:trHeight w:val="340"/>
        </w:trPr>
        <w:tc>
          <w:tcPr>
            <w:tcW w:w="1560" w:type="dxa"/>
          </w:tcPr>
          <w:p w14:paraId="2416D46E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May</w:t>
            </w:r>
          </w:p>
          <w:p w14:paraId="1AE0486B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Brina</w:t>
            </w:r>
          </w:p>
          <w:p w14:paraId="2946FD26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Roslyn</w:t>
            </w:r>
          </w:p>
          <w:p w14:paraId="236A7133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Virgie</w:t>
            </w:r>
          </w:p>
          <w:p w14:paraId="45857590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Nananne</w:t>
            </w:r>
          </w:p>
          <w:p w14:paraId="2BFBEC75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Gayleen</w:t>
            </w:r>
          </w:p>
          <w:p w14:paraId="7AAB017E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...</w:t>
            </w:r>
          </w:p>
          <w:p w14:paraId="0D65396F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...</w:t>
            </w:r>
          </w:p>
          <w:p w14:paraId="7F591822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...</w:t>
            </w:r>
          </w:p>
          <w:p w14:paraId="17FFD521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Lu</w:t>
            </w:r>
          </w:p>
          <w:p w14:paraId="4CA0015E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Theodor</w:t>
            </w:r>
          </w:p>
          <w:p w14:paraId="31615DB3" w14:textId="77777777" w:rsidR="009F398E" w:rsidRPr="009F398E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Tara</w:t>
            </w:r>
          </w:p>
          <w:p w14:paraId="7F545ABD" w14:textId="77777777" w:rsidR="006850F0" w:rsidRPr="00480483" w:rsidRDefault="009F398E" w:rsidP="009F398E">
            <w:pPr>
              <w:spacing w:after="0"/>
              <w:rPr>
                <w:rFonts w:ascii="Consolas" w:hAnsi="Consolas"/>
                <w:lang w:val="en-GB"/>
              </w:rPr>
            </w:pPr>
            <w:r w:rsidRPr="009F398E">
              <w:rPr>
                <w:rFonts w:ascii="Consolas" w:hAnsi="Consolas"/>
                <w:lang w:val="en-GB"/>
              </w:rPr>
              <w:t>Brandie</w:t>
            </w:r>
          </w:p>
        </w:tc>
        <w:tc>
          <w:tcPr>
            <w:tcW w:w="1275" w:type="dxa"/>
            <w:tcBorders>
              <w:right w:val="single" w:sz="4" w:space="0" w:color="auto"/>
            </w:tcBorders>
          </w:tcPr>
          <w:p w14:paraId="622A0622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May</w:t>
            </w:r>
          </w:p>
          <w:p w14:paraId="013A41C3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Brandie</w:t>
            </w:r>
          </w:p>
          <w:p w14:paraId="32F98F89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Brina</w:t>
            </w:r>
          </w:p>
          <w:p w14:paraId="2B044F5E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Tara</w:t>
            </w:r>
          </w:p>
          <w:p w14:paraId="5F658AE5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Roslyn</w:t>
            </w:r>
          </w:p>
          <w:p w14:paraId="558E6F29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Theodor</w:t>
            </w:r>
          </w:p>
          <w:p w14:paraId="544B52B5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...</w:t>
            </w:r>
          </w:p>
          <w:p w14:paraId="68B0C949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...</w:t>
            </w:r>
          </w:p>
          <w:p w14:paraId="6126E60F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...</w:t>
            </w:r>
          </w:p>
          <w:p w14:paraId="2C54C6E9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Katine</w:t>
            </w:r>
          </w:p>
          <w:p w14:paraId="4B5F9CFB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Skipp</w:t>
            </w:r>
          </w:p>
          <w:p w14:paraId="2E1615D6" w14:textId="77777777" w:rsidR="000B7065" w:rsidRPr="000B7065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Chevalier</w:t>
            </w:r>
          </w:p>
          <w:p w14:paraId="2050859D" w14:textId="77777777" w:rsidR="006850F0" w:rsidRPr="00A10FF4" w:rsidRDefault="000B7065" w:rsidP="000B7065">
            <w:pPr>
              <w:spacing w:after="0"/>
              <w:rPr>
                <w:rFonts w:ascii="Consolas" w:hAnsi="Consolas"/>
                <w:lang w:val="en-GB"/>
              </w:rPr>
            </w:pPr>
            <w:r w:rsidRPr="000B7065">
              <w:rPr>
                <w:rFonts w:ascii="Consolas" w:hAnsi="Consolas"/>
                <w:lang w:val="en-GB"/>
              </w:rPr>
              <w:t>Abbe</w:t>
            </w:r>
          </w:p>
        </w:tc>
      </w:tr>
    </w:tbl>
    <w:p w14:paraId="69737707" w14:textId="77777777" w:rsidR="0045125B" w:rsidRDefault="00A951F6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Increase Minions Age</w:t>
      </w:r>
    </w:p>
    <w:p w14:paraId="0DAA3FA8" w14:textId="792E241E" w:rsidR="0045125B" w:rsidRDefault="00013913" w:rsidP="009267F4">
      <w:pPr>
        <w:spacing w:after="0"/>
        <w:rPr>
          <w:lang w:val="en-GB"/>
        </w:rPr>
      </w:pPr>
      <w:r>
        <w:rPr>
          <w:lang w:val="en-GB"/>
        </w:rPr>
        <w:t xml:space="preserve">Read </w:t>
      </w:r>
      <w:r w:rsidR="006850F0">
        <w:rPr>
          <w:lang w:val="en-GB"/>
        </w:rPr>
        <w:t>from</w:t>
      </w:r>
      <w:r w:rsidR="006B5FC3">
        <w:rPr>
          <w:lang w:val="en-GB"/>
        </w:rPr>
        <w:t xml:space="preserve"> the</w:t>
      </w:r>
      <w:r w:rsidR="006850F0">
        <w:rPr>
          <w:lang w:val="en-GB"/>
        </w:rPr>
        <w:t xml:space="preserve"> console minion ID</w:t>
      </w:r>
      <w:r w:rsidR="00792AFB">
        <w:rPr>
          <w:lang w:val="en-GB"/>
        </w:rPr>
        <w:t>s</w:t>
      </w:r>
      <w:r w:rsidR="006B5FC3">
        <w:rPr>
          <w:lang w:val="en-GB"/>
        </w:rPr>
        <w:t>,</w:t>
      </w:r>
      <w:r w:rsidR="00792AFB">
        <w:rPr>
          <w:lang w:val="en-GB"/>
        </w:rPr>
        <w:t xml:space="preserve"> separated by space</w:t>
      </w:r>
      <w:r w:rsidR="00792AFB" w:rsidRPr="003D724E">
        <w:rPr>
          <w:lang w:val="en-GB"/>
        </w:rPr>
        <w:t>.</w:t>
      </w:r>
      <w:r w:rsidR="00792AFB" w:rsidRPr="003D724E">
        <w:rPr>
          <w:b/>
          <w:lang w:val="en-GB"/>
        </w:rPr>
        <w:t xml:space="preserve"> Incr</w:t>
      </w:r>
      <w:r w:rsidR="006850F0" w:rsidRPr="003D724E">
        <w:rPr>
          <w:b/>
          <w:lang w:val="en-GB"/>
        </w:rPr>
        <w:t>ement</w:t>
      </w:r>
      <w:r w:rsidR="006B5FC3">
        <w:rPr>
          <w:b/>
          <w:lang w:val="en-GB"/>
        </w:rPr>
        <w:t xml:space="preserve"> the</w:t>
      </w:r>
      <w:r w:rsidR="006850F0" w:rsidRPr="003D724E">
        <w:rPr>
          <w:b/>
          <w:lang w:val="en-GB"/>
        </w:rPr>
        <w:t xml:space="preserve"> age</w:t>
      </w:r>
      <w:r w:rsidR="006850F0">
        <w:rPr>
          <w:lang w:val="en-GB"/>
        </w:rPr>
        <w:t xml:space="preserve"> of those minions </w:t>
      </w:r>
      <w:r w:rsidR="00844CCF">
        <w:rPr>
          <w:b/>
          <w:lang w:val="en-GB"/>
        </w:rPr>
        <w:t>by</w:t>
      </w:r>
      <w:r w:rsidR="006850F0" w:rsidRPr="003D724E">
        <w:rPr>
          <w:b/>
          <w:lang w:val="en-GB"/>
        </w:rPr>
        <w:t xml:space="preserve"> 1</w:t>
      </w:r>
      <w:r w:rsidR="006850F0">
        <w:rPr>
          <w:lang w:val="en-GB"/>
        </w:rPr>
        <w:t xml:space="preserve"> and</w:t>
      </w:r>
      <w:r w:rsidR="00792AFB">
        <w:rPr>
          <w:lang w:val="en-GB"/>
        </w:rPr>
        <w:t xml:space="preserve"> make their </w:t>
      </w:r>
      <w:r w:rsidR="00792AFB" w:rsidRPr="003D724E">
        <w:rPr>
          <w:b/>
          <w:lang w:val="en-GB"/>
        </w:rPr>
        <w:t>name</w:t>
      </w:r>
      <w:r w:rsidR="006B5FC3">
        <w:rPr>
          <w:b/>
          <w:lang w:val="en-GB"/>
        </w:rPr>
        <w:t>s</w:t>
      </w:r>
      <w:r w:rsidR="00792AFB" w:rsidRPr="003D724E">
        <w:rPr>
          <w:b/>
          <w:lang w:val="en-GB"/>
        </w:rPr>
        <w:t xml:space="preserve"> </w:t>
      </w:r>
      <w:r w:rsidR="00BF4E3E">
        <w:rPr>
          <w:b/>
          <w:lang w:val="en-GB"/>
        </w:rPr>
        <w:t>titles</w:t>
      </w:r>
      <w:r w:rsidR="003A19C1">
        <w:rPr>
          <w:b/>
          <w:lang w:val="en-GB"/>
        </w:rPr>
        <w:t xml:space="preserve"> lower</w:t>
      </w:r>
      <w:r w:rsidR="00792AFB" w:rsidRPr="003D724E">
        <w:rPr>
          <w:b/>
          <w:lang w:val="en-GB"/>
        </w:rPr>
        <w:t xml:space="preserve"> case</w:t>
      </w:r>
      <w:r w:rsidR="006850F0">
        <w:rPr>
          <w:lang w:val="en-GB"/>
        </w:rPr>
        <w:t>. Finally</w:t>
      </w:r>
      <w:r w:rsidR="006B5FC3">
        <w:rPr>
          <w:lang w:val="en-GB"/>
        </w:rPr>
        <w:t>,</w:t>
      </w:r>
      <w:r w:rsidR="006850F0">
        <w:rPr>
          <w:lang w:val="en-GB"/>
        </w:rPr>
        <w:t xml:space="preserve"> </w:t>
      </w:r>
      <w:r w:rsidR="006850F0" w:rsidRPr="006B5FC3">
        <w:rPr>
          <w:rStyle w:val="Strong"/>
        </w:rPr>
        <w:t>print</w:t>
      </w:r>
      <w:r w:rsidR="006B5FC3" w:rsidRPr="006B5FC3">
        <w:t xml:space="preserve"> the</w:t>
      </w:r>
      <w:r w:rsidR="006850F0" w:rsidRPr="003D724E">
        <w:rPr>
          <w:b/>
          <w:lang w:val="en-GB"/>
        </w:rPr>
        <w:t xml:space="preserve"> names </w:t>
      </w:r>
      <w:r w:rsidR="006850F0" w:rsidRPr="006B5FC3">
        <w:t xml:space="preserve">and </w:t>
      </w:r>
      <w:r w:rsidR="006B5FC3" w:rsidRPr="006B5FC3">
        <w:t>the</w:t>
      </w:r>
      <w:r w:rsidR="006B5FC3">
        <w:rPr>
          <w:b/>
          <w:lang w:val="en-GB"/>
        </w:rPr>
        <w:t xml:space="preserve"> </w:t>
      </w:r>
      <w:r w:rsidR="006850F0" w:rsidRPr="003D724E">
        <w:rPr>
          <w:b/>
          <w:lang w:val="en-GB"/>
        </w:rPr>
        <w:t xml:space="preserve">ages </w:t>
      </w:r>
      <w:r w:rsidR="006850F0" w:rsidRPr="006B5FC3">
        <w:t>of</w:t>
      </w:r>
      <w:r w:rsidR="006850F0" w:rsidRPr="003D724E">
        <w:rPr>
          <w:b/>
          <w:lang w:val="en-GB"/>
        </w:rPr>
        <w:t xml:space="preserve"> all minions</w:t>
      </w:r>
      <w:r w:rsidR="006850F0">
        <w:rPr>
          <w:lang w:val="en-GB"/>
        </w:rPr>
        <w:t xml:space="preserve"> that are in the database.</w:t>
      </w:r>
      <w:r w:rsidR="00804128">
        <w:rPr>
          <w:lang w:val="en-GB"/>
        </w:rPr>
        <w:t xml:space="preserve"> See the examples below.</w:t>
      </w:r>
    </w:p>
    <w:p w14:paraId="5758CA06" w14:textId="77777777" w:rsidR="006850F0" w:rsidRDefault="006850F0" w:rsidP="006850F0">
      <w:pPr>
        <w:pStyle w:val="Heading3"/>
        <w:rPr>
          <w:lang w:val="en-GB"/>
        </w:rPr>
      </w:pPr>
      <w:r>
        <w:rPr>
          <w:lang w:val="en-GB"/>
        </w:rPr>
        <w:t>Example</w:t>
      </w:r>
    </w:p>
    <w:tbl>
      <w:tblPr>
        <w:tblStyle w:val="TableGrid"/>
        <w:tblW w:w="3119" w:type="dxa"/>
        <w:tblInd w:w="108" w:type="dxa"/>
        <w:tblLook w:val="04A0" w:firstRow="1" w:lastRow="0" w:firstColumn="1" w:lastColumn="0" w:noHBand="0" w:noVBand="1"/>
      </w:tblPr>
      <w:tblGrid>
        <w:gridCol w:w="579"/>
        <w:gridCol w:w="1844"/>
        <w:gridCol w:w="696"/>
      </w:tblGrid>
      <w:tr w:rsidR="00C02C97" w14:paraId="54C9046E" w14:textId="77777777" w:rsidTr="00C02C97">
        <w:trPr>
          <w:trHeight w:val="156"/>
        </w:trPr>
        <w:tc>
          <w:tcPr>
            <w:tcW w:w="3119" w:type="dxa"/>
            <w:gridSpan w:val="3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4B38A7" w14:textId="77777777" w:rsidR="00C02C97" w:rsidRDefault="00C02C97" w:rsidP="0059065D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minions</w:t>
            </w:r>
          </w:p>
        </w:tc>
      </w:tr>
      <w:tr w:rsidR="00C02C97" w14:paraId="50EF0D61" w14:textId="77777777" w:rsidTr="00C90C2E">
        <w:trPr>
          <w:trHeight w:val="156"/>
        </w:trPr>
        <w:tc>
          <w:tcPr>
            <w:tcW w:w="579" w:type="dxa"/>
            <w:shd w:val="clear" w:color="auto" w:fill="D9D9D9" w:themeFill="background1" w:themeFillShade="D9"/>
            <w:vAlign w:val="center"/>
          </w:tcPr>
          <w:p w14:paraId="3EBBDEC8" w14:textId="77777777" w:rsidR="00C02C97" w:rsidRPr="00480483" w:rsidRDefault="00C02C97" w:rsidP="00C02C97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Id</w:t>
            </w:r>
          </w:p>
        </w:tc>
        <w:tc>
          <w:tcPr>
            <w:tcW w:w="184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5E6AEF" w14:textId="77777777" w:rsidR="00C02C97" w:rsidRPr="00480483" w:rsidRDefault="00C02C97" w:rsidP="00C02C97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name</w:t>
            </w:r>
          </w:p>
        </w:tc>
        <w:tc>
          <w:tcPr>
            <w:tcW w:w="69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9392937" w14:textId="77777777" w:rsidR="00C02C97" w:rsidRDefault="00C02C97" w:rsidP="00C02C97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age</w:t>
            </w:r>
          </w:p>
        </w:tc>
      </w:tr>
      <w:tr w:rsidR="00C02C97" w14:paraId="4748E06F" w14:textId="77777777" w:rsidTr="00C90C2E">
        <w:trPr>
          <w:trHeight w:val="250"/>
        </w:trPr>
        <w:tc>
          <w:tcPr>
            <w:tcW w:w="579" w:type="dxa"/>
          </w:tcPr>
          <w:p w14:paraId="7DE11960" w14:textId="77777777" w:rsidR="00C02C97" w:rsidRPr="00480483" w:rsidRDefault="00C02C97" w:rsidP="00C02C97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844" w:type="dxa"/>
            <w:tcBorders>
              <w:right w:val="single" w:sz="4" w:space="0" w:color="auto"/>
            </w:tcBorders>
          </w:tcPr>
          <w:p w14:paraId="3F978198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May</w:t>
            </w:r>
          </w:p>
        </w:tc>
        <w:tc>
          <w:tcPr>
            <w:tcW w:w="696" w:type="dxa"/>
            <w:tcBorders>
              <w:right w:val="single" w:sz="4" w:space="0" w:color="auto"/>
            </w:tcBorders>
          </w:tcPr>
          <w:p w14:paraId="325378AA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</w:t>
            </w:r>
            <w:r w:rsidR="00C02C97">
              <w:rPr>
                <w:rFonts w:ascii="Consolas" w:hAnsi="Consolas"/>
                <w:lang w:val="en-GB"/>
              </w:rPr>
              <w:t>4</w:t>
            </w:r>
          </w:p>
        </w:tc>
      </w:tr>
      <w:tr w:rsidR="00C02C97" w14:paraId="65A9DBA0" w14:textId="77777777" w:rsidTr="00C90C2E">
        <w:trPr>
          <w:trHeight w:val="50"/>
        </w:trPr>
        <w:tc>
          <w:tcPr>
            <w:tcW w:w="579" w:type="dxa"/>
          </w:tcPr>
          <w:p w14:paraId="51D6D186" w14:textId="77777777" w:rsidR="00C02C97" w:rsidRDefault="00C02C97" w:rsidP="00C02C97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</w:t>
            </w:r>
          </w:p>
        </w:tc>
        <w:tc>
          <w:tcPr>
            <w:tcW w:w="1844" w:type="dxa"/>
            <w:tcBorders>
              <w:right w:val="single" w:sz="4" w:space="0" w:color="auto"/>
            </w:tcBorders>
          </w:tcPr>
          <w:p w14:paraId="3930DB4B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Brina</w:t>
            </w:r>
          </w:p>
        </w:tc>
        <w:tc>
          <w:tcPr>
            <w:tcW w:w="696" w:type="dxa"/>
            <w:tcBorders>
              <w:right w:val="single" w:sz="4" w:space="0" w:color="auto"/>
            </w:tcBorders>
          </w:tcPr>
          <w:p w14:paraId="2259AF61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3</w:t>
            </w:r>
          </w:p>
        </w:tc>
      </w:tr>
      <w:tr w:rsidR="00C02C97" w14:paraId="0ACF47C6" w14:textId="77777777" w:rsidTr="00C90C2E">
        <w:trPr>
          <w:trHeight w:val="159"/>
        </w:trPr>
        <w:tc>
          <w:tcPr>
            <w:tcW w:w="579" w:type="dxa"/>
          </w:tcPr>
          <w:p w14:paraId="405B7C97" w14:textId="77777777" w:rsidR="00C02C97" w:rsidRDefault="00C02C97" w:rsidP="00C02C97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3</w:t>
            </w:r>
          </w:p>
        </w:tc>
        <w:tc>
          <w:tcPr>
            <w:tcW w:w="1844" w:type="dxa"/>
            <w:tcBorders>
              <w:right w:val="single" w:sz="4" w:space="0" w:color="auto"/>
            </w:tcBorders>
          </w:tcPr>
          <w:p w14:paraId="10C7832D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Roslyn</w:t>
            </w:r>
          </w:p>
        </w:tc>
        <w:tc>
          <w:tcPr>
            <w:tcW w:w="696" w:type="dxa"/>
            <w:tcBorders>
              <w:right w:val="single" w:sz="4" w:space="0" w:color="auto"/>
            </w:tcBorders>
          </w:tcPr>
          <w:p w14:paraId="5100126A" w14:textId="77777777" w:rsidR="00C02C97" w:rsidRPr="00A10FF4" w:rsidRDefault="00002AA9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0</w:t>
            </w:r>
          </w:p>
        </w:tc>
      </w:tr>
      <w:tr w:rsidR="00C02C97" w14:paraId="266A885F" w14:textId="77777777" w:rsidTr="00C90C2E">
        <w:trPr>
          <w:trHeight w:val="163"/>
        </w:trPr>
        <w:tc>
          <w:tcPr>
            <w:tcW w:w="579" w:type="dxa"/>
          </w:tcPr>
          <w:p w14:paraId="4D01338C" w14:textId="77777777" w:rsidR="00C02C97" w:rsidRDefault="00C02C97" w:rsidP="00C02C97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4</w:t>
            </w:r>
          </w:p>
        </w:tc>
        <w:tc>
          <w:tcPr>
            <w:tcW w:w="1844" w:type="dxa"/>
            <w:tcBorders>
              <w:right w:val="single" w:sz="4" w:space="0" w:color="auto"/>
            </w:tcBorders>
          </w:tcPr>
          <w:p w14:paraId="422359AD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 w:rsidRPr="003A19C1">
              <w:rPr>
                <w:rFonts w:ascii="Consolas" w:hAnsi="Consolas"/>
                <w:lang w:val="en-GB"/>
              </w:rPr>
              <w:t>Virgie</w:t>
            </w:r>
          </w:p>
        </w:tc>
        <w:tc>
          <w:tcPr>
            <w:tcW w:w="696" w:type="dxa"/>
            <w:tcBorders>
              <w:right w:val="single" w:sz="4" w:space="0" w:color="auto"/>
            </w:tcBorders>
          </w:tcPr>
          <w:p w14:paraId="61341730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 w:rsidRPr="003A19C1">
              <w:rPr>
                <w:rFonts w:ascii="Consolas" w:hAnsi="Consolas"/>
                <w:lang w:val="en-GB"/>
              </w:rPr>
              <w:t>53</w:t>
            </w:r>
          </w:p>
        </w:tc>
      </w:tr>
      <w:tr w:rsidR="00C02C97" w14:paraId="2897288F" w14:textId="77777777" w:rsidTr="00C90C2E">
        <w:trPr>
          <w:trHeight w:val="50"/>
        </w:trPr>
        <w:tc>
          <w:tcPr>
            <w:tcW w:w="579" w:type="dxa"/>
          </w:tcPr>
          <w:p w14:paraId="5FFE689F" w14:textId="77777777" w:rsidR="00C02C97" w:rsidRDefault="00C02C97" w:rsidP="00C02C97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</w:p>
        </w:tc>
        <w:tc>
          <w:tcPr>
            <w:tcW w:w="1844" w:type="dxa"/>
            <w:tcBorders>
              <w:right w:val="single" w:sz="4" w:space="0" w:color="auto"/>
            </w:tcBorders>
          </w:tcPr>
          <w:p w14:paraId="3E0079DF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 w:rsidRPr="003A19C1">
              <w:rPr>
                <w:rFonts w:ascii="Consolas" w:hAnsi="Consolas"/>
                <w:lang w:val="en-GB"/>
              </w:rPr>
              <w:t>Nananne</w:t>
            </w:r>
          </w:p>
        </w:tc>
        <w:tc>
          <w:tcPr>
            <w:tcW w:w="696" w:type="dxa"/>
            <w:tcBorders>
              <w:right w:val="single" w:sz="4" w:space="0" w:color="auto"/>
            </w:tcBorders>
          </w:tcPr>
          <w:p w14:paraId="33503F3F" w14:textId="77777777" w:rsidR="00C02C97" w:rsidRPr="00A10FF4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3</w:t>
            </w:r>
          </w:p>
        </w:tc>
      </w:tr>
      <w:tr w:rsidR="003A19C1" w14:paraId="520C6D17" w14:textId="77777777" w:rsidTr="00C90C2E">
        <w:trPr>
          <w:trHeight w:val="50"/>
        </w:trPr>
        <w:tc>
          <w:tcPr>
            <w:tcW w:w="579" w:type="dxa"/>
          </w:tcPr>
          <w:p w14:paraId="49FBB32A" w14:textId="77777777" w:rsidR="003A19C1" w:rsidRDefault="003A19C1" w:rsidP="00C02C97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...</w:t>
            </w:r>
          </w:p>
        </w:tc>
        <w:tc>
          <w:tcPr>
            <w:tcW w:w="1844" w:type="dxa"/>
            <w:tcBorders>
              <w:right w:val="single" w:sz="4" w:space="0" w:color="auto"/>
            </w:tcBorders>
          </w:tcPr>
          <w:p w14:paraId="58153B75" w14:textId="77777777" w:rsidR="003A19C1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...</w:t>
            </w:r>
          </w:p>
        </w:tc>
        <w:tc>
          <w:tcPr>
            <w:tcW w:w="696" w:type="dxa"/>
            <w:tcBorders>
              <w:right w:val="single" w:sz="4" w:space="0" w:color="auto"/>
            </w:tcBorders>
          </w:tcPr>
          <w:p w14:paraId="4196D23E" w14:textId="77777777" w:rsidR="003A19C1" w:rsidRDefault="003A19C1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...</w:t>
            </w:r>
          </w:p>
        </w:tc>
      </w:tr>
    </w:tbl>
    <w:p w14:paraId="41C1D9A8" w14:textId="77777777" w:rsidR="006850F0" w:rsidRPr="009267F4" w:rsidRDefault="006850F0" w:rsidP="009267F4">
      <w:pPr>
        <w:spacing w:after="0"/>
      </w:pPr>
    </w:p>
    <w:tbl>
      <w:tblPr>
        <w:tblStyle w:val="TableGrid"/>
        <w:tblW w:w="3216" w:type="dxa"/>
        <w:tblInd w:w="108" w:type="dxa"/>
        <w:tblLook w:val="04A0" w:firstRow="1" w:lastRow="0" w:firstColumn="1" w:lastColumn="0" w:noHBand="0" w:noVBand="1"/>
      </w:tblPr>
      <w:tblGrid>
        <w:gridCol w:w="956"/>
        <w:gridCol w:w="2260"/>
      </w:tblGrid>
      <w:tr w:rsidR="00F37D77" w14:paraId="5E538659" w14:textId="77777777" w:rsidTr="00F37D77">
        <w:trPr>
          <w:trHeight w:val="156"/>
        </w:trPr>
        <w:tc>
          <w:tcPr>
            <w:tcW w:w="956" w:type="dxa"/>
            <w:shd w:val="clear" w:color="auto" w:fill="D9D9D9" w:themeFill="background1" w:themeFillShade="D9"/>
            <w:vAlign w:val="center"/>
          </w:tcPr>
          <w:p w14:paraId="44C7D4C1" w14:textId="77777777" w:rsidR="00F37D77" w:rsidRPr="00480483" w:rsidRDefault="00F37D77" w:rsidP="00C02C97">
            <w:pPr>
              <w:spacing w:after="0"/>
              <w:jc w:val="center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Input</w:t>
            </w:r>
          </w:p>
        </w:tc>
        <w:tc>
          <w:tcPr>
            <w:tcW w:w="226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139B7F8" w14:textId="77777777" w:rsidR="00F37D77" w:rsidRPr="00480483" w:rsidRDefault="00F37D77" w:rsidP="00C02C97">
            <w:pPr>
              <w:spacing w:after="0"/>
              <w:rPr>
                <w:rFonts w:cstheme="minorHAnsi"/>
                <w:b/>
                <w:lang w:val="en-GB"/>
              </w:rPr>
            </w:pPr>
            <w:r>
              <w:rPr>
                <w:rFonts w:cstheme="minorHAnsi"/>
                <w:b/>
                <w:lang w:val="en-GB"/>
              </w:rPr>
              <w:t>Output</w:t>
            </w:r>
          </w:p>
        </w:tc>
      </w:tr>
      <w:tr w:rsidR="00F37D77" w:rsidRPr="00A10FF4" w14:paraId="625519D5" w14:textId="77777777" w:rsidTr="00F37D77">
        <w:trPr>
          <w:trHeight w:val="250"/>
        </w:trPr>
        <w:tc>
          <w:tcPr>
            <w:tcW w:w="956" w:type="dxa"/>
          </w:tcPr>
          <w:p w14:paraId="4555FBB1" w14:textId="77777777" w:rsidR="00F37D77" w:rsidRPr="00480483" w:rsidRDefault="00F37D77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2 1 4</w:t>
            </w:r>
          </w:p>
        </w:tc>
        <w:tc>
          <w:tcPr>
            <w:tcW w:w="2260" w:type="dxa"/>
            <w:tcBorders>
              <w:right w:val="single" w:sz="4" w:space="0" w:color="auto"/>
            </w:tcBorders>
          </w:tcPr>
          <w:p w14:paraId="0EA59CB5" w14:textId="77777777" w:rsidR="00F37D77" w:rsidRDefault="00F37D77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may 45</w:t>
            </w:r>
          </w:p>
          <w:p w14:paraId="02797259" w14:textId="77777777" w:rsidR="00F37D77" w:rsidRDefault="00F37D77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brina 44</w:t>
            </w:r>
          </w:p>
          <w:p w14:paraId="0824625A" w14:textId="77777777" w:rsidR="00F37D77" w:rsidRDefault="00F37D77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Roslyn</w:t>
            </w:r>
            <w:r w:rsidR="00002AA9">
              <w:rPr>
                <w:rFonts w:ascii="Consolas" w:hAnsi="Consolas"/>
                <w:lang w:val="en-GB"/>
              </w:rPr>
              <w:t xml:space="preserve"> 50</w:t>
            </w:r>
          </w:p>
          <w:p w14:paraId="76DDDC01" w14:textId="77777777" w:rsidR="00F37D77" w:rsidRDefault="00F37D77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virgie 54</w:t>
            </w:r>
          </w:p>
          <w:p w14:paraId="384E03DF" w14:textId="77777777" w:rsidR="00F37D77" w:rsidRDefault="00F37D77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Nananne 23</w:t>
            </w:r>
          </w:p>
          <w:p w14:paraId="23F753C3" w14:textId="77777777" w:rsidR="008F27A6" w:rsidRPr="00A10FF4" w:rsidRDefault="008F27A6" w:rsidP="00C02C97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...</w:t>
            </w:r>
          </w:p>
        </w:tc>
      </w:tr>
    </w:tbl>
    <w:p w14:paraId="75CCF0D8" w14:textId="77777777" w:rsidR="0045125B" w:rsidRDefault="00A951F6" w:rsidP="00DD4F21">
      <w:pPr>
        <w:pStyle w:val="Heading2"/>
        <w:numPr>
          <w:ilvl w:val="0"/>
          <w:numId w:val="2"/>
        </w:numPr>
        <w:ind w:left="426" w:hanging="426"/>
        <w:rPr>
          <w:lang w:val="en-GB"/>
        </w:rPr>
      </w:pPr>
      <w:r>
        <w:rPr>
          <w:lang w:val="en-GB"/>
        </w:rPr>
        <w:t>Increase Age Stored Procedure</w:t>
      </w:r>
    </w:p>
    <w:p w14:paraId="2D1D0FDB" w14:textId="18343F4D" w:rsidR="008A1C08" w:rsidRPr="00BF4E3E" w:rsidRDefault="009B5B4E" w:rsidP="0045125B">
      <w:pPr>
        <w:rPr>
          <w:lang w:val="en-GB"/>
        </w:rPr>
      </w:pPr>
      <w:r>
        <w:rPr>
          <w:lang w:val="en-GB"/>
        </w:rPr>
        <w:t>Create</w:t>
      </w:r>
      <w:r w:rsidR="00844CCF">
        <w:rPr>
          <w:lang w:val="en-GB"/>
        </w:rPr>
        <w:t xml:space="preserve"> a</w:t>
      </w:r>
      <w:r>
        <w:rPr>
          <w:lang w:val="en-GB"/>
        </w:rPr>
        <w:t xml:space="preserve"> stored </w:t>
      </w:r>
      <w:r w:rsidR="003D724E">
        <w:rPr>
          <w:lang w:val="en-GB"/>
        </w:rPr>
        <w:t xml:space="preserve">procedure </w:t>
      </w:r>
      <w:r w:rsidR="003D724E" w:rsidRPr="00B30004">
        <w:rPr>
          <w:rStyle w:val="CodeChar"/>
        </w:rPr>
        <w:t>usp</w:t>
      </w:r>
      <w:r w:rsidR="00C06373" w:rsidRPr="00B30004">
        <w:rPr>
          <w:rStyle w:val="CodeChar"/>
        </w:rPr>
        <w:t>_g</w:t>
      </w:r>
      <w:r w:rsidR="008716FC" w:rsidRPr="00B30004">
        <w:rPr>
          <w:rStyle w:val="CodeChar"/>
        </w:rPr>
        <w:t>et</w:t>
      </w:r>
      <w:r w:rsidR="00C06373" w:rsidRPr="00B30004">
        <w:rPr>
          <w:rStyle w:val="CodeChar"/>
        </w:rPr>
        <w:t>_o</w:t>
      </w:r>
      <w:r w:rsidRPr="00B30004">
        <w:rPr>
          <w:rStyle w:val="CodeChar"/>
        </w:rPr>
        <w:t>lder</w:t>
      </w:r>
      <w:r>
        <w:rPr>
          <w:lang w:val="en-GB"/>
        </w:rPr>
        <w:t xml:space="preserve"> (</w:t>
      </w:r>
      <w:r w:rsidRPr="003D724E">
        <w:rPr>
          <w:b/>
          <w:lang w:val="en-GB"/>
        </w:rPr>
        <w:t>directly in the database</w:t>
      </w:r>
      <w:r>
        <w:rPr>
          <w:lang w:val="en-GB"/>
        </w:rPr>
        <w:t xml:space="preserve"> using </w:t>
      </w:r>
      <w:r w:rsidR="00D02F2B">
        <w:rPr>
          <w:b/>
          <w:lang w:val="en-GB"/>
        </w:rPr>
        <w:t>MySQL Workbench</w:t>
      </w:r>
      <w:r>
        <w:rPr>
          <w:lang w:val="en-GB"/>
        </w:rPr>
        <w:t xml:space="preserve"> or any other similar tool) that receive</w:t>
      </w:r>
      <w:r w:rsidR="00B30004">
        <w:rPr>
          <w:lang w:val="en-GB"/>
        </w:rPr>
        <w:t>s</w:t>
      </w:r>
      <w:r w:rsidR="006C6843">
        <w:rPr>
          <w:lang w:val="en-GB"/>
        </w:rPr>
        <w:t xml:space="preserve"> a</w:t>
      </w:r>
      <w:r>
        <w:rPr>
          <w:lang w:val="en-GB"/>
        </w:rPr>
        <w:t xml:space="preserve"> </w:t>
      </w:r>
      <w:r w:rsidRPr="00B30004">
        <w:rPr>
          <w:rStyle w:val="CodeChar"/>
        </w:rPr>
        <w:t>minion_id</w:t>
      </w:r>
      <w:r>
        <w:rPr>
          <w:lang w:val="en-GB"/>
        </w:rPr>
        <w:t xml:space="preserve"> and </w:t>
      </w:r>
      <w:r w:rsidR="00792AFB" w:rsidRPr="003D724E">
        <w:rPr>
          <w:b/>
          <w:lang w:val="en-GB"/>
        </w:rPr>
        <w:t>increase</w:t>
      </w:r>
      <w:r w:rsidR="006C6843">
        <w:rPr>
          <w:b/>
          <w:lang w:val="en-GB"/>
        </w:rPr>
        <w:t>s</w:t>
      </w:r>
      <w:r w:rsidR="00792AFB" w:rsidRPr="003D724E">
        <w:rPr>
          <w:b/>
          <w:lang w:val="en-GB"/>
        </w:rPr>
        <w:t xml:space="preserve"> </w:t>
      </w:r>
      <w:r w:rsidR="006C6843">
        <w:rPr>
          <w:b/>
          <w:lang w:val="en-GB"/>
        </w:rPr>
        <w:t>the minion’s</w:t>
      </w:r>
      <w:r w:rsidRPr="003D724E">
        <w:rPr>
          <w:b/>
          <w:lang w:val="en-GB"/>
        </w:rPr>
        <w:t xml:space="preserve"> </w:t>
      </w:r>
      <w:r w:rsidR="00792AFB" w:rsidRPr="003D724E">
        <w:rPr>
          <w:b/>
          <w:lang w:val="en-GB"/>
        </w:rPr>
        <w:t>years by 1</w:t>
      </w:r>
      <w:r w:rsidR="00792AFB">
        <w:rPr>
          <w:lang w:val="en-GB"/>
        </w:rPr>
        <w:t xml:space="preserve">. </w:t>
      </w:r>
      <w:r>
        <w:rPr>
          <w:lang w:val="en-GB"/>
        </w:rPr>
        <w:t xml:space="preserve">Write a program that </w:t>
      </w:r>
      <w:r w:rsidRPr="003D724E">
        <w:rPr>
          <w:b/>
          <w:lang w:val="en-GB"/>
        </w:rPr>
        <w:t>uses that stored procedure to increase</w:t>
      </w:r>
      <w:r w:rsidR="006C6843">
        <w:rPr>
          <w:b/>
          <w:lang w:val="en-GB"/>
        </w:rPr>
        <w:t xml:space="preserve"> the</w:t>
      </w:r>
      <w:r w:rsidRPr="003D724E">
        <w:rPr>
          <w:b/>
          <w:lang w:val="en-GB"/>
        </w:rPr>
        <w:t xml:space="preserve"> age</w:t>
      </w:r>
      <w:r>
        <w:rPr>
          <w:lang w:val="en-GB"/>
        </w:rPr>
        <w:t xml:space="preserve"> of a minion</w:t>
      </w:r>
      <w:r w:rsidR="001A448B">
        <w:rPr>
          <w:lang w:val="en-GB"/>
        </w:rPr>
        <w:t>,</w:t>
      </w:r>
      <w:r>
        <w:rPr>
          <w:lang w:val="en-GB"/>
        </w:rPr>
        <w:t xml:space="preserve"> whose </w:t>
      </w:r>
      <w:r w:rsidRPr="00B30004">
        <w:rPr>
          <w:rStyle w:val="CodeChar"/>
        </w:rPr>
        <w:t>id</w:t>
      </w:r>
      <w:r>
        <w:rPr>
          <w:lang w:val="en-GB"/>
        </w:rPr>
        <w:t xml:space="preserve"> will be given as input from the console. After that </w:t>
      </w:r>
      <w:r w:rsidRPr="003D724E">
        <w:rPr>
          <w:b/>
          <w:lang w:val="en-GB"/>
        </w:rPr>
        <w:t>print the name and the age</w:t>
      </w:r>
      <w:r>
        <w:rPr>
          <w:lang w:val="en-GB"/>
        </w:rPr>
        <w:t xml:space="preserve"> of that minion.</w:t>
      </w:r>
    </w:p>
    <w:sectPr w:rsidR="008A1C08" w:rsidRPr="00BF4E3E" w:rsidSect="009F59A6">
      <w:headerReference w:type="default" r:id="rId9"/>
      <w:footerReference w:type="default" r:id="rId10"/>
      <w:pgSz w:w="11906" w:h="16838"/>
      <w:pgMar w:top="624" w:right="737" w:bottom="1077" w:left="737" w:header="567" w:footer="624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997CB0" w14:textId="77777777" w:rsidR="007D2BFD" w:rsidRDefault="007D2BFD" w:rsidP="00CE241F">
      <w:pPr>
        <w:spacing w:after="0" w:line="240" w:lineRule="auto"/>
      </w:pPr>
      <w:r>
        <w:separator/>
      </w:r>
    </w:p>
  </w:endnote>
  <w:endnote w:type="continuationSeparator" w:id="0">
    <w:p w14:paraId="7B45481A" w14:textId="77777777" w:rsidR="007D2BFD" w:rsidRDefault="007D2BFD" w:rsidP="00CE2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0A1C1C" w14:textId="770A8A0F" w:rsidR="00BF4E3E" w:rsidRPr="00B0284C" w:rsidRDefault="00000000" w:rsidP="00BF4E3E">
    <w:pPr>
      <w:pStyle w:val="Footer"/>
    </w:pPr>
    <w:r>
      <w:pict w14:anchorId="10229C4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50" type="#_x0000_t202" style="position:absolute;margin-left:109.85pt;margin-top:28.05pt;width:40.15pt;height:1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20B47E7" w14:textId="77777777" w:rsidR="00BF4E3E" w:rsidRPr="002C539D" w:rsidRDefault="00BF4E3E" w:rsidP="00BF4E3E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pict w14:anchorId="3A9381F8">
        <v:shape id="Text Box 16" o:spid="_x0000_s1049" type="#_x0000_t202" style="position:absolute;margin-left:109pt;margin-top:7pt;width:411.4pt;height:40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D244A1" w14:textId="77777777" w:rsidR="00BF4E3E" w:rsidRPr="002C539D" w:rsidRDefault="00BF4E3E" w:rsidP="00BF4E3E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6247BE">
                    <w:rPr>
                      <w:rStyle w:val="Hyperlink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4E9FBAEA" w14:textId="77777777" w:rsidR="00BF4E3E" w:rsidRPr="00596AA5" w:rsidRDefault="00BF4E3E" w:rsidP="00BF4E3E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60D28876" wp14:editId="07C9EE76">
                      <wp:extent cx="180000" cy="180000"/>
                      <wp:effectExtent l="0" t="0" r="0" b="0"/>
                      <wp:docPr id="881875124" name="Картина 88187512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68CDE54E" wp14:editId="3DE2C345">
                      <wp:extent cx="180000" cy="180000"/>
                      <wp:effectExtent l="0" t="0" r="0" b="0"/>
                      <wp:docPr id="697363182" name="Картина 69736318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3F69F10D" wp14:editId="5E516865">
                      <wp:extent cx="180000" cy="180000"/>
                      <wp:effectExtent l="0" t="0" r="0" b="0"/>
                      <wp:docPr id="1490435953" name="Картина 1490435953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741EE160" wp14:editId="5FB91549">
                      <wp:extent cx="180000" cy="180000"/>
                      <wp:effectExtent l="0" t="0" r="0" b="0"/>
                      <wp:docPr id="22634846" name="Картина 22634846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5A7283A2" wp14:editId="7630D030">
                      <wp:extent cx="180000" cy="180000"/>
                      <wp:effectExtent l="0" t="0" r="0" b="0"/>
                      <wp:docPr id="600958527" name="Картина 60095852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49AFC8AF" wp14:editId="77B2B62A">
                      <wp:extent cx="180000" cy="180000"/>
                      <wp:effectExtent l="0" t="0" r="0" b="0"/>
                      <wp:docPr id="1960655969" name="Картина 1960655969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1E036C3C" wp14:editId="045C00C2">
                      <wp:extent cx="180000" cy="180000"/>
                      <wp:effectExtent l="0" t="0" r="0" b="0"/>
                      <wp:docPr id="310615553" name="Картина 310615553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5895C67A" wp14:editId="04EC1269">
                      <wp:extent cx="180000" cy="180000"/>
                      <wp:effectExtent l="0" t="0" r="0" b="0"/>
                      <wp:docPr id="736895948" name="Картина 736895948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sz w:val="18"/>
                    <w:szCs w:val="18"/>
                  </w:rPr>
                  <w:drawing>
                    <wp:inline distT="0" distB="0" distL="0" distR="0" wp14:anchorId="6F8B02AF" wp14:editId="42F2EAC9">
                      <wp:extent cx="180000" cy="180000"/>
                      <wp:effectExtent l="0" t="0" r="0" b="0"/>
                      <wp:docPr id="547479458" name="Картина 547479458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F4E3E">
      <w:drawing>
        <wp:anchor distT="0" distB="0" distL="114300" distR="114300" simplePos="0" relativeHeight="251655680" behindDoc="0" locked="0" layoutInCell="1" allowOverlap="1" wp14:anchorId="6C98D5CB" wp14:editId="07037D5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pict w14:anchorId="40369E6E">
        <v:line id="Straight Connector 19" o:spid="_x0000_s1048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pict w14:anchorId="05337EF2">
        <v:shape id="Text Box 4" o:spid="_x0000_s1047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7C25FA8E" w14:textId="77777777" w:rsidR="00BF4E3E" w:rsidRPr="00596AA5" w:rsidRDefault="00BF4E3E" w:rsidP="00BF4E3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0F1F1A7" w14:textId="77777777" w:rsidR="0059065D" w:rsidRPr="00BF4E3E" w:rsidRDefault="0059065D" w:rsidP="00BF4E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F7D45D" w14:textId="77777777" w:rsidR="007D2BFD" w:rsidRDefault="007D2BFD" w:rsidP="00CE241F">
      <w:pPr>
        <w:spacing w:after="0" w:line="240" w:lineRule="auto"/>
      </w:pPr>
      <w:r>
        <w:separator/>
      </w:r>
    </w:p>
  </w:footnote>
  <w:footnote w:type="continuationSeparator" w:id="0">
    <w:p w14:paraId="704A8837" w14:textId="77777777" w:rsidR="007D2BFD" w:rsidRDefault="007D2BFD" w:rsidP="00CE2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40C81B" w14:textId="77777777" w:rsidR="0059065D" w:rsidRDefault="0059065D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202F17"/>
    <w:multiLevelType w:val="multilevel"/>
    <w:tmpl w:val="19F644A2"/>
    <w:lvl w:ilvl="0">
      <w:start w:val="1"/>
      <w:numFmt w:val="decimal"/>
      <w:pStyle w:val="Heading2"/>
      <w:lvlText w:val="Problem %1."/>
      <w:lvlJc w:val="left"/>
      <w:pPr>
        <w:ind w:left="4330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47CE6192"/>
    <w:multiLevelType w:val="hybridMultilevel"/>
    <w:tmpl w:val="77822690"/>
    <w:lvl w:ilvl="0" w:tplc="0409000F">
      <w:start w:val="1"/>
      <w:numFmt w:val="decimal"/>
      <w:lvlText w:val="%1."/>
      <w:lvlJc w:val="left"/>
      <w:pPr>
        <w:ind w:left="42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678483">
    <w:abstractNumId w:val="0"/>
  </w:num>
  <w:num w:numId="2" w16cid:durableId="12786809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NDMzNzeysDQB0ko6SsGpxcWZ+XkgBYa1AMjlw4AsAAAA"/>
  </w:docVars>
  <w:rsids>
    <w:rsidRoot w:val="00CE241F"/>
    <w:rsid w:val="00001614"/>
    <w:rsid w:val="00002AA9"/>
    <w:rsid w:val="000036A6"/>
    <w:rsid w:val="00007CC2"/>
    <w:rsid w:val="000112C6"/>
    <w:rsid w:val="00011464"/>
    <w:rsid w:val="00012F90"/>
    <w:rsid w:val="00013913"/>
    <w:rsid w:val="000139CD"/>
    <w:rsid w:val="00014637"/>
    <w:rsid w:val="0001778A"/>
    <w:rsid w:val="00021FC7"/>
    <w:rsid w:val="00024CB4"/>
    <w:rsid w:val="00024F4C"/>
    <w:rsid w:val="00030A81"/>
    <w:rsid w:val="0003338E"/>
    <w:rsid w:val="000349BD"/>
    <w:rsid w:val="00035A7B"/>
    <w:rsid w:val="00035F1A"/>
    <w:rsid w:val="00036B6C"/>
    <w:rsid w:val="00036BFC"/>
    <w:rsid w:val="00044CA8"/>
    <w:rsid w:val="00044FDA"/>
    <w:rsid w:val="00046CFB"/>
    <w:rsid w:val="00046F5B"/>
    <w:rsid w:val="000623CF"/>
    <w:rsid w:val="0006345E"/>
    <w:rsid w:val="000710E4"/>
    <w:rsid w:val="00071AFD"/>
    <w:rsid w:val="0007422F"/>
    <w:rsid w:val="000779F1"/>
    <w:rsid w:val="00080C60"/>
    <w:rsid w:val="00085010"/>
    <w:rsid w:val="00085C94"/>
    <w:rsid w:val="000973FF"/>
    <w:rsid w:val="000A7958"/>
    <w:rsid w:val="000B1DE3"/>
    <w:rsid w:val="000B36BC"/>
    <w:rsid w:val="000B7065"/>
    <w:rsid w:val="000B73E3"/>
    <w:rsid w:val="000C148D"/>
    <w:rsid w:val="000C276E"/>
    <w:rsid w:val="000C39F9"/>
    <w:rsid w:val="000C3D8B"/>
    <w:rsid w:val="000C4009"/>
    <w:rsid w:val="000C45C7"/>
    <w:rsid w:val="000C7E25"/>
    <w:rsid w:val="000D1ACD"/>
    <w:rsid w:val="000D1DF7"/>
    <w:rsid w:val="000D591C"/>
    <w:rsid w:val="000E14C9"/>
    <w:rsid w:val="000E4D39"/>
    <w:rsid w:val="00107A17"/>
    <w:rsid w:val="0011188B"/>
    <w:rsid w:val="00114031"/>
    <w:rsid w:val="00124F66"/>
    <w:rsid w:val="00130C33"/>
    <w:rsid w:val="00130F4C"/>
    <w:rsid w:val="001335A4"/>
    <w:rsid w:val="001529FE"/>
    <w:rsid w:val="001568A5"/>
    <w:rsid w:val="0016099F"/>
    <w:rsid w:val="00161E85"/>
    <w:rsid w:val="0016575E"/>
    <w:rsid w:val="00165F8C"/>
    <w:rsid w:val="00173442"/>
    <w:rsid w:val="00173BF1"/>
    <w:rsid w:val="00173E34"/>
    <w:rsid w:val="001821B1"/>
    <w:rsid w:val="001841C9"/>
    <w:rsid w:val="001973FE"/>
    <w:rsid w:val="001A448B"/>
    <w:rsid w:val="001B0030"/>
    <w:rsid w:val="001C328D"/>
    <w:rsid w:val="001D650D"/>
    <w:rsid w:val="001E1EA3"/>
    <w:rsid w:val="001E2D7A"/>
    <w:rsid w:val="001E4FFE"/>
    <w:rsid w:val="001F4D25"/>
    <w:rsid w:val="001F50F6"/>
    <w:rsid w:val="001F7C98"/>
    <w:rsid w:val="002064B4"/>
    <w:rsid w:val="0021607F"/>
    <w:rsid w:val="00221153"/>
    <w:rsid w:val="00222AC9"/>
    <w:rsid w:val="00226DBD"/>
    <w:rsid w:val="002409DD"/>
    <w:rsid w:val="00242626"/>
    <w:rsid w:val="00243716"/>
    <w:rsid w:val="002458D0"/>
    <w:rsid w:val="00246866"/>
    <w:rsid w:val="0026328A"/>
    <w:rsid w:val="00263AB5"/>
    <w:rsid w:val="002725D6"/>
    <w:rsid w:val="00272E9E"/>
    <w:rsid w:val="0027553F"/>
    <w:rsid w:val="00280C8E"/>
    <w:rsid w:val="002949A0"/>
    <w:rsid w:val="002A0C73"/>
    <w:rsid w:val="002A65F6"/>
    <w:rsid w:val="002A7947"/>
    <w:rsid w:val="002D4EA3"/>
    <w:rsid w:val="002D62BB"/>
    <w:rsid w:val="002D6333"/>
    <w:rsid w:val="002E7C1E"/>
    <w:rsid w:val="002F4F48"/>
    <w:rsid w:val="002F547A"/>
    <w:rsid w:val="00300C4E"/>
    <w:rsid w:val="00304065"/>
    <w:rsid w:val="003109B3"/>
    <w:rsid w:val="00313264"/>
    <w:rsid w:val="00322E97"/>
    <w:rsid w:val="003248FA"/>
    <w:rsid w:val="00325B25"/>
    <w:rsid w:val="00325B3B"/>
    <w:rsid w:val="00325C7F"/>
    <w:rsid w:val="003366BA"/>
    <w:rsid w:val="00340E21"/>
    <w:rsid w:val="0034119E"/>
    <w:rsid w:val="00342614"/>
    <w:rsid w:val="00353423"/>
    <w:rsid w:val="00354C3D"/>
    <w:rsid w:val="003630A1"/>
    <w:rsid w:val="00367C77"/>
    <w:rsid w:val="00371288"/>
    <w:rsid w:val="00384504"/>
    <w:rsid w:val="003A19C1"/>
    <w:rsid w:val="003A1C2B"/>
    <w:rsid w:val="003A4F75"/>
    <w:rsid w:val="003B73B7"/>
    <w:rsid w:val="003D724E"/>
    <w:rsid w:val="003E1533"/>
    <w:rsid w:val="003E187D"/>
    <w:rsid w:val="003E5307"/>
    <w:rsid w:val="003E55D2"/>
    <w:rsid w:val="003F6B49"/>
    <w:rsid w:val="00402D44"/>
    <w:rsid w:val="004045BC"/>
    <w:rsid w:val="00404A72"/>
    <w:rsid w:val="00407802"/>
    <w:rsid w:val="00411AD1"/>
    <w:rsid w:val="00414F62"/>
    <w:rsid w:val="00417338"/>
    <w:rsid w:val="00426998"/>
    <w:rsid w:val="00443E05"/>
    <w:rsid w:val="0044481A"/>
    <w:rsid w:val="0045125B"/>
    <w:rsid w:val="004551A9"/>
    <w:rsid w:val="00456964"/>
    <w:rsid w:val="00461195"/>
    <w:rsid w:val="004611CB"/>
    <w:rsid w:val="0046145B"/>
    <w:rsid w:val="00465CAA"/>
    <w:rsid w:val="00467B91"/>
    <w:rsid w:val="00470760"/>
    <w:rsid w:val="00471845"/>
    <w:rsid w:val="00480483"/>
    <w:rsid w:val="00480938"/>
    <w:rsid w:val="00483BDE"/>
    <w:rsid w:val="00485D45"/>
    <w:rsid w:val="00486CEE"/>
    <w:rsid w:val="004A1010"/>
    <w:rsid w:val="004A1F0C"/>
    <w:rsid w:val="004A5A2A"/>
    <w:rsid w:val="004B032D"/>
    <w:rsid w:val="004B1653"/>
    <w:rsid w:val="004C1684"/>
    <w:rsid w:val="004C7D0E"/>
    <w:rsid w:val="004E6FDA"/>
    <w:rsid w:val="004F26AC"/>
    <w:rsid w:val="004F2C65"/>
    <w:rsid w:val="00510CDD"/>
    <w:rsid w:val="00511769"/>
    <w:rsid w:val="00521B5C"/>
    <w:rsid w:val="00525494"/>
    <w:rsid w:val="005266A1"/>
    <w:rsid w:val="0053653C"/>
    <w:rsid w:val="005508C6"/>
    <w:rsid w:val="00556DA4"/>
    <w:rsid w:val="005603EC"/>
    <w:rsid w:val="005645F3"/>
    <w:rsid w:val="005703EB"/>
    <w:rsid w:val="00571EF8"/>
    <w:rsid w:val="00575709"/>
    <w:rsid w:val="005840CB"/>
    <w:rsid w:val="0058658B"/>
    <w:rsid w:val="005873E8"/>
    <w:rsid w:val="0059065D"/>
    <w:rsid w:val="00590BBE"/>
    <w:rsid w:val="005934E9"/>
    <w:rsid w:val="00593B32"/>
    <w:rsid w:val="00593FAF"/>
    <w:rsid w:val="005941C4"/>
    <w:rsid w:val="005A3319"/>
    <w:rsid w:val="005A6BBB"/>
    <w:rsid w:val="005A7033"/>
    <w:rsid w:val="005B01A7"/>
    <w:rsid w:val="005B0F30"/>
    <w:rsid w:val="005B2BCD"/>
    <w:rsid w:val="005B4B5F"/>
    <w:rsid w:val="005C3C77"/>
    <w:rsid w:val="005C3E43"/>
    <w:rsid w:val="005C5ACD"/>
    <w:rsid w:val="005D785A"/>
    <w:rsid w:val="005E11A5"/>
    <w:rsid w:val="005E3C1A"/>
    <w:rsid w:val="005E3D95"/>
    <w:rsid w:val="005E3FE0"/>
    <w:rsid w:val="00600754"/>
    <w:rsid w:val="00603FEA"/>
    <w:rsid w:val="006041EA"/>
    <w:rsid w:val="0062406C"/>
    <w:rsid w:val="006310C0"/>
    <w:rsid w:val="00632DAB"/>
    <w:rsid w:val="006333E0"/>
    <w:rsid w:val="0064008C"/>
    <w:rsid w:val="00642499"/>
    <w:rsid w:val="00643384"/>
    <w:rsid w:val="00647029"/>
    <w:rsid w:val="0064725C"/>
    <w:rsid w:val="00651C46"/>
    <w:rsid w:val="006562BF"/>
    <w:rsid w:val="00656914"/>
    <w:rsid w:val="0066029A"/>
    <w:rsid w:val="006628DD"/>
    <w:rsid w:val="00667073"/>
    <w:rsid w:val="00667BA0"/>
    <w:rsid w:val="00670A03"/>
    <w:rsid w:val="00674637"/>
    <w:rsid w:val="0068491B"/>
    <w:rsid w:val="006850F0"/>
    <w:rsid w:val="00690A9C"/>
    <w:rsid w:val="006A1D68"/>
    <w:rsid w:val="006A5503"/>
    <w:rsid w:val="006A7C19"/>
    <w:rsid w:val="006B284E"/>
    <w:rsid w:val="006B3661"/>
    <w:rsid w:val="006B5FC3"/>
    <w:rsid w:val="006C3D7E"/>
    <w:rsid w:val="006C6843"/>
    <w:rsid w:val="006D1D2B"/>
    <w:rsid w:val="006D3A2B"/>
    <w:rsid w:val="006D5D7B"/>
    <w:rsid w:val="006E737A"/>
    <w:rsid w:val="006F0905"/>
    <w:rsid w:val="006F5F25"/>
    <w:rsid w:val="00702928"/>
    <w:rsid w:val="007064FC"/>
    <w:rsid w:val="00707540"/>
    <w:rsid w:val="00707D8D"/>
    <w:rsid w:val="00715D95"/>
    <w:rsid w:val="007217CC"/>
    <w:rsid w:val="00730491"/>
    <w:rsid w:val="0073073A"/>
    <w:rsid w:val="00732A0D"/>
    <w:rsid w:val="00733378"/>
    <w:rsid w:val="0073490A"/>
    <w:rsid w:val="00735CD2"/>
    <w:rsid w:val="0074526B"/>
    <w:rsid w:val="00752C55"/>
    <w:rsid w:val="00754769"/>
    <w:rsid w:val="00762F01"/>
    <w:rsid w:val="00770F20"/>
    <w:rsid w:val="00771882"/>
    <w:rsid w:val="00777D51"/>
    <w:rsid w:val="007824D6"/>
    <w:rsid w:val="007834DB"/>
    <w:rsid w:val="0078746D"/>
    <w:rsid w:val="007929B9"/>
    <w:rsid w:val="00792AFB"/>
    <w:rsid w:val="00796B05"/>
    <w:rsid w:val="007B17FE"/>
    <w:rsid w:val="007B32C5"/>
    <w:rsid w:val="007B6522"/>
    <w:rsid w:val="007B6728"/>
    <w:rsid w:val="007B6C53"/>
    <w:rsid w:val="007C0AB5"/>
    <w:rsid w:val="007C1551"/>
    <w:rsid w:val="007C4E77"/>
    <w:rsid w:val="007C4F7C"/>
    <w:rsid w:val="007C5B4F"/>
    <w:rsid w:val="007D2BFD"/>
    <w:rsid w:val="007D52D3"/>
    <w:rsid w:val="007E06A4"/>
    <w:rsid w:val="007E4003"/>
    <w:rsid w:val="007E63E8"/>
    <w:rsid w:val="007E73D7"/>
    <w:rsid w:val="007F65DF"/>
    <w:rsid w:val="00804128"/>
    <w:rsid w:val="00804169"/>
    <w:rsid w:val="00804CEA"/>
    <w:rsid w:val="008122BB"/>
    <w:rsid w:val="00813740"/>
    <w:rsid w:val="00820B96"/>
    <w:rsid w:val="00831D68"/>
    <w:rsid w:val="00832C86"/>
    <w:rsid w:val="00834D8A"/>
    <w:rsid w:val="00835E50"/>
    <w:rsid w:val="00836CDF"/>
    <w:rsid w:val="00841848"/>
    <w:rsid w:val="008419CE"/>
    <w:rsid w:val="00844113"/>
    <w:rsid w:val="00844CCF"/>
    <w:rsid w:val="00846E98"/>
    <w:rsid w:val="00850F33"/>
    <w:rsid w:val="00851870"/>
    <w:rsid w:val="00853BC1"/>
    <w:rsid w:val="00855189"/>
    <w:rsid w:val="00857BEA"/>
    <w:rsid w:val="00862BA6"/>
    <w:rsid w:val="008716FC"/>
    <w:rsid w:val="0087233A"/>
    <w:rsid w:val="00873034"/>
    <w:rsid w:val="00874EAE"/>
    <w:rsid w:val="0088234F"/>
    <w:rsid w:val="00883EA6"/>
    <w:rsid w:val="00890F9B"/>
    <w:rsid w:val="008A1C08"/>
    <w:rsid w:val="008A784B"/>
    <w:rsid w:val="008B0005"/>
    <w:rsid w:val="008B1A87"/>
    <w:rsid w:val="008B2361"/>
    <w:rsid w:val="008B5E57"/>
    <w:rsid w:val="008C0D4D"/>
    <w:rsid w:val="008D2E81"/>
    <w:rsid w:val="008F02F5"/>
    <w:rsid w:val="008F27A6"/>
    <w:rsid w:val="008F3960"/>
    <w:rsid w:val="009071B9"/>
    <w:rsid w:val="00912248"/>
    <w:rsid w:val="00925895"/>
    <w:rsid w:val="009267F4"/>
    <w:rsid w:val="0092740A"/>
    <w:rsid w:val="00936628"/>
    <w:rsid w:val="00936DB8"/>
    <w:rsid w:val="00957D7C"/>
    <w:rsid w:val="00960C6B"/>
    <w:rsid w:val="00963CE1"/>
    <w:rsid w:val="00966F98"/>
    <w:rsid w:val="00970B4B"/>
    <w:rsid w:val="00971B4E"/>
    <w:rsid w:val="0097470E"/>
    <w:rsid w:val="00976287"/>
    <w:rsid w:val="00977D54"/>
    <w:rsid w:val="00984AD4"/>
    <w:rsid w:val="0099038D"/>
    <w:rsid w:val="00990803"/>
    <w:rsid w:val="009A3843"/>
    <w:rsid w:val="009A4494"/>
    <w:rsid w:val="009A60BE"/>
    <w:rsid w:val="009B29CC"/>
    <w:rsid w:val="009B4520"/>
    <w:rsid w:val="009B5B4E"/>
    <w:rsid w:val="009C1229"/>
    <w:rsid w:val="009C2117"/>
    <w:rsid w:val="009D0133"/>
    <w:rsid w:val="009D19DA"/>
    <w:rsid w:val="009E0D81"/>
    <w:rsid w:val="009E447D"/>
    <w:rsid w:val="009E51AC"/>
    <w:rsid w:val="009F398E"/>
    <w:rsid w:val="009F4D69"/>
    <w:rsid w:val="009F59A6"/>
    <w:rsid w:val="009F7FF7"/>
    <w:rsid w:val="00A05AD8"/>
    <w:rsid w:val="00A10FF4"/>
    <w:rsid w:val="00A1188F"/>
    <w:rsid w:val="00A23886"/>
    <w:rsid w:val="00A3146D"/>
    <w:rsid w:val="00A31CEB"/>
    <w:rsid w:val="00A321CE"/>
    <w:rsid w:val="00A47F33"/>
    <w:rsid w:val="00A510D9"/>
    <w:rsid w:val="00A54D65"/>
    <w:rsid w:val="00A5615E"/>
    <w:rsid w:val="00A565B3"/>
    <w:rsid w:val="00A6266F"/>
    <w:rsid w:val="00A64FF3"/>
    <w:rsid w:val="00A668FD"/>
    <w:rsid w:val="00A66E0B"/>
    <w:rsid w:val="00A7175A"/>
    <w:rsid w:val="00A73A2F"/>
    <w:rsid w:val="00A8079D"/>
    <w:rsid w:val="00A83D6D"/>
    <w:rsid w:val="00A951F6"/>
    <w:rsid w:val="00A96954"/>
    <w:rsid w:val="00A978C7"/>
    <w:rsid w:val="00AA695C"/>
    <w:rsid w:val="00AB4A11"/>
    <w:rsid w:val="00AB76DE"/>
    <w:rsid w:val="00AC0601"/>
    <w:rsid w:val="00AC5538"/>
    <w:rsid w:val="00AC7F67"/>
    <w:rsid w:val="00AD1724"/>
    <w:rsid w:val="00AE4292"/>
    <w:rsid w:val="00AE74F3"/>
    <w:rsid w:val="00AF0CF2"/>
    <w:rsid w:val="00AF1928"/>
    <w:rsid w:val="00AF21AF"/>
    <w:rsid w:val="00AF4B6E"/>
    <w:rsid w:val="00AF643D"/>
    <w:rsid w:val="00B0240F"/>
    <w:rsid w:val="00B037AA"/>
    <w:rsid w:val="00B061A3"/>
    <w:rsid w:val="00B06DCD"/>
    <w:rsid w:val="00B14854"/>
    <w:rsid w:val="00B20134"/>
    <w:rsid w:val="00B30004"/>
    <w:rsid w:val="00B357A6"/>
    <w:rsid w:val="00B3600F"/>
    <w:rsid w:val="00B433B2"/>
    <w:rsid w:val="00B4348E"/>
    <w:rsid w:val="00B44B5E"/>
    <w:rsid w:val="00B51B0E"/>
    <w:rsid w:val="00B55438"/>
    <w:rsid w:val="00B61D97"/>
    <w:rsid w:val="00B778B1"/>
    <w:rsid w:val="00B77A38"/>
    <w:rsid w:val="00B825AC"/>
    <w:rsid w:val="00B9285D"/>
    <w:rsid w:val="00B92875"/>
    <w:rsid w:val="00B93CC0"/>
    <w:rsid w:val="00BA523D"/>
    <w:rsid w:val="00BD3BCE"/>
    <w:rsid w:val="00BD492A"/>
    <w:rsid w:val="00BD76BC"/>
    <w:rsid w:val="00BE0027"/>
    <w:rsid w:val="00BE4AD2"/>
    <w:rsid w:val="00BE64A3"/>
    <w:rsid w:val="00BF216E"/>
    <w:rsid w:val="00BF297D"/>
    <w:rsid w:val="00BF4E3E"/>
    <w:rsid w:val="00BF5DF5"/>
    <w:rsid w:val="00C02C97"/>
    <w:rsid w:val="00C04ABC"/>
    <w:rsid w:val="00C06373"/>
    <w:rsid w:val="00C07428"/>
    <w:rsid w:val="00C150F0"/>
    <w:rsid w:val="00C2197F"/>
    <w:rsid w:val="00C24445"/>
    <w:rsid w:val="00C36870"/>
    <w:rsid w:val="00C37533"/>
    <w:rsid w:val="00C37F2C"/>
    <w:rsid w:val="00C42009"/>
    <w:rsid w:val="00C46E38"/>
    <w:rsid w:val="00C51008"/>
    <w:rsid w:val="00C5205E"/>
    <w:rsid w:val="00C53050"/>
    <w:rsid w:val="00C663BA"/>
    <w:rsid w:val="00C738D1"/>
    <w:rsid w:val="00C75008"/>
    <w:rsid w:val="00C76937"/>
    <w:rsid w:val="00C807F4"/>
    <w:rsid w:val="00C84102"/>
    <w:rsid w:val="00C90C2E"/>
    <w:rsid w:val="00C910BC"/>
    <w:rsid w:val="00CA3A5B"/>
    <w:rsid w:val="00CA7EA8"/>
    <w:rsid w:val="00CB02BA"/>
    <w:rsid w:val="00CB3E39"/>
    <w:rsid w:val="00CB5F02"/>
    <w:rsid w:val="00CB5F79"/>
    <w:rsid w:val="00CB7085"/>
    <w:rsid w:val="00CC2725"/>
    <w:rsid w:val="00CC2D73"/>
    <w:rsid w:val="00CC42AD"/>
    <w:rsid w:val="00CC5439"/>
    <w:rsid w:val="00CC5FBE"/>
    <w:rsid w:val="00CD0177"/>
    <w:rsid w:val="00CE0D51"/>
    <w:rsid w:val="00CE241F"/>
    <w:rsid w:val="00CF10F9"/>
    <w:rsid w:val="00CF53BC"/>
    <w:rsid w:val="00CF6386"/>
    <w:rsid w:val="00D02F2B"/>
    <w:rsid w:val="00D0333F"/>
    <w:rsid w:val="00D0358E"/>
    <w:rsid w:val="00D06306"/>
    <w:rsid w:val="00D07597"/>
    <w:rsid w:val="00D10F10"/>
    <w:rsid w:val="00D1316E"/>
    <w:rsid w:val="00D14EB0"/>
    <w:rsid w:val="00D16179"/>
    <w:rsid w:val="00D1798F"/>
    <w:rsid w:val="00D17D4D"/>
    <w:rsid w:val="00D20BD1"/>
    <w:rsid w:val="00D219ED"/>
    <w:rsid w:val="00D21AD7"/>
    <w:rsid w:val="00D22B3D"/>
    <w:rsid w:val="00D23433"/>
    <w:rsid w:val="00D320D2"/>
    <w:rsid w:val="00D353E5"/>
    <w:rsid w:val="00D3571C"/>
    <w:rsid w:val="00D41160"/>
    <w:rsid w:val="00D4558F"/>
    <w:rsid w:val="00D526D7"/>
    <w:rsid w:val="00D53DE4"/>
    <w:rsid w:val="00D57E7B"/>
    <w:rsid w:val="00D65D15"/>
    <w:rsid w:val="00D72B6F"/>
    <w:rsid w:val="00D80967"/>
    <w:rsid w:val="00D80A0B"/>
    <w:rsid w:val="00D85994"/>
    <w:rsid w:val="00D86F93"/>
    <w:rsid w:val="00D90351"/>
    <w:rsid w:val="00D9073D"/>
    <w:rsid w:val="00D91E44"/>
    <w:rsid w:val="00D94554"/>
    <w:rsid w:val="00D956DE"/>
    <w:rsid w:val="00D95843"/>
    <w:rsid w:val="00DA38CD"/>
    <w:rsid w:val="00DB1FCB"/>
    <w:rsid w:val="00DB24BA"/>
    <w:rsid w:val="00DB3FA5"/>
    <w:rsid w:val="00DB590F"/>
    <w:rsid w:val="00DD4F21"/>
    <w:rsid w:val="00DE590D"/>
    <w:rsid w:val="00DE75EB"/>
    <w:rsid w:val="00DE7B73"/>
    <w:rsid w:val="00DF1645"/>
    <w:rsid w:val="00DF6CE2"/>
    <w:rsid w:val="00E04FDD"/>
    <w:rsid w:val="00E1330E"/>
    <w:rsid w:val="00E142EB"/>
    <w:rsid w:val="00E154C2"/>
    <w:rsid w:val="00E1657C"/>
    <w:rsid w:val="00E20788"/>
    <w:rsid w:val="00E21DFB"/>
    <w:rsid w:val="00E222D8"/>
    <w:rsid w:val="00E26143"/>
    <w:rsid w:val="00E31298"/>
    <w:rsid w:val="00E4002C"/>
    <w:rsid w:val="00E4283D"/>
    <w:rsid w:val="00E432D5"/>
    <w:rsid w:val="00E570A6"/>
    <w:rsid w:val="00E6260E"/>
    <w:rsid w:val="00E63597"/>
    <w:rsid w:val="00E84C47"/>
    <w:rsid w:val="00E91215"/>
    <w:rsid w:val="00E93E27"/>
    <w:rsid w:val="00EA1F45"/>
    <w:rsid w:val="00EB1E9A"/>
    <w:rsid w:val="00EC2332"/>
    <w:rsid w:val="00EC29C1"/>
    <w:rsid w:val="00ED3224"/>
    <w:rsid w:val="00ED4F80"/>
    <w:rsid w:val="00EE090C"/>
    <w:rsid w:val="00EE0943"/>
    <w:rsid w:val="00EE4EC6"/>
    <w:rsid w:val="00EE4EF5"/>
    <w:rsid w:val="00EE614B"/>
    <w:rsid w:val="00EF14F1"/>
    <w:rsid w:val="00EF18A8"/>
    <w:rsid w:val="00EF5254"/>
    <w:rsid w:val="00EF6274"/>
    <w:rsid w:val="00F01489"/>
    <w:rsid w:val="00F13989"/>
    <w:rsid w:val="00F140D0"/>
    <w:rsid w:val="00F1794E"/>
    <w:rsid w:val="00F37D77"/>
    <w:rsid w:val="00F4190D"/>
    <w:rsid w:val="00F42C60"/>
    <w:rsid w:val="00F42D6C"/>
    <w:rsid w:val="00F47261"/>
    <w:rsid w:val="00F47BD7"/>
    <w:rsid w:val="00F52102"/>
    <w:rsid w:val="00F5388D"/>
    <w:rsid w:val="00F5700E"/>
    <w:rsid w:val="00F624F8"/>
    <w:rsid w:val="00F7197C"/>
    <w:rsid w:val="00F8048A"/>
    <w:rsid w:val="00F827F9"/>
    <w:rsid w:val="00F83EA5"/>
    <w:rsid w:val="00F85C41"/>
    <w:rsid w:val="00F85DB8"/>
    <w:rsid w:val="00F904C4"/>
    <w:rsid w:val="00F90A51"/>
    <w:rsid w:val="00F911DA"/>
    <w:rsid w:val="00FA0851"/>
    <w:rsid w:val="00FA4419"/>
    <w:rsid w:val="00FB1AC6"/>
    <w:rsid w:val="00FB3F69"/>
    <w:rsid w:val="00FC60C9"/>
    <w:rsid w:val="00FC7940"/>
    <w:rsid w:val="00FD783F"/>
    <w:rsid w:val="00FE4DCF"/>
    <w:rsid w:val="00FE5DE5"/>
    <w:rsid w:val="00FF274F"/>
    <w:rsid w:val="00FF4EFB"/>
    <w:rsid w:val="00FF5187"/>
    <w:rsid w:val="6CDC8229"/>
    <w:rsid w:val="700A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33752E0"/>
  <w15:docId w15:val="{CFD77802-FFA1-4EEC-AECD-38F5623BF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  <w:pPr>
      <w:spacing w:after="20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qFormat/>
    <w:rsid w:val="00B42483"/>
    <w:rPr>
      <w:rFonts w:ascii="Consolas" w:hAnsi="Consolas" w:cs="Consolas"/>
      <w:b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paragraph" w:customStyle="1" w:styleId="Heading">
    <w:name w:val="Heading"/>
    <w:basedOn w:val="Normal"/>
    <w:next w:val="TextBody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E241F"/>
    <w:pPr>
      <w:spacing w:after="140" w:line="288" w:lineRule="auto"/>
    </w:pPr>
  </w:style>
  <w:style w:type="paragraph" w:styleId="List">
    <w:name w:val="List"/>
    <w:basedOn w:val="TextBody"/>
    <w:rsid w:val="00CE241F"/>
    <w:rPr>
      <w:rFonts w:cs="FreeSans"/>
    </w:rPr>
  </w:style>
  <w:style w:type="paragraph" w:styleId="Caption">
    <w:name w:val="caption"/>
    <w:basedOn w:val="Normal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E241F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Normal"/>
    <w:qFormat/>
    <w:rsid w:val="00CE241F"/>
  </w:style>
  <w:style w:type="table" w:styleId="TableGrid">
    <w:name w:val="Table Grid"/>
    <w:basedOn w:val="TableNormal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8048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D4F80"/>
    <w:rPr>
      <w:color w:val="0000FF" w:themeColor="hyperlink"/>
      <w:u w:val="single"/>
    </w:rPr>
  </w:style>
  <w:style w:type="paragraph" w:customStyle="1" w:styleId="PreformattedText">
    <w:name w:val="Preformatted Text"/>
    <w:basedOn w:val="Normal"/>
    <w:qFormat/>
    <w:rsid w:val="00021FC7"/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8419CE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6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%5bSoftUni%5d%20Work\Actual%20work\SVN\SVN%20DevOps\May-2023\Containers-and-Cloud\07-Exercise-Deployment-in-Clou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1FA1EE-8FB7-4677-98A8-3DAE64900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65</TotalTime>
  <Pages>3</Pages>
  <Words>712</Words>
  <Characters>3247</Characters>
  <Application>Microsoft Office Word</Application>
  <DocSecurity>0</DocSecurity>
  <Lines>170</Lines>
  <Paragraphs>17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DB Apps Exercises </vt:lpstr>
      <vt:lpstr>Introduction to DB Apps Exercises </vt:lpstr>
    </vt:vector>
  </TitlesOfParts>
  <Company>Software University Foundation - http://softuni.org</Company>
  <LinksUpToDate>false</LinksUpToDate>
  <CharactersWithSpaces>3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B Apps Exercises </dc:title>
  <dc:subject>DB Advanced with Hibernate Practical Course @ SoftUni</dc:subject>
  <dc:creator>Software University Foundation</dc:creator>
  <cp:keywords>Databases, SoftUni, Software University, MySQL, JDBC, Java</cp:keywords>
  <dc:description>https://softuni.bg/courses/databases-advanced-hibernate</dc:description>
  <cp:lastModifiedBy>Petar Chulin</cp:lastModifiedBy>
  <cp:revision>319</cp:revision>
  <cp:lastPrinted>2014-02-12T16:33:00Z</cp:lastPrinted>
  <dcterms:created xsi:type="dcterms:W3CDTF">2015-07-19T15:51:00Z</dcterms:created>
  <dcterms:modified xsi:type="dcterms:W3CDTF">2024-09-18T07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  <property fmtid="{D5CDD505-2E9C-101B-9397-08002B2CF9AE}" pid="10" name="GrammarlyDocumentId">
    <vt:lpwstr>da2f3eef9e37a641e3a8b4c58e3060d7746901b8f5c71fcada43444ab5bad673</vt:lpwstr>
  </property>
</Properties>
</file>